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3F15" w:rsidRPr="00A92878" w:rsidRDefault="00E23F15" w:rsidP="00E456A1">
      <w:pPr>
        <w:pStyle w:val="Default"/>
        <w:jc w:val="center"/>
        <w:rPr>
          <w:color w:val="auto"/>
        </w:rPr>
      </w:pPr>
      <w:r w:rsidRPr="00A92878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0FB717D2" wp14:editId="7E197FA5">
            <wp:simplePos x="0" y="0"/>
            <wp:positionH relativeFrom="column">
              <wp:posOffset>2362200</wp:posOffset>
            </wp:positionH>
            <wp:positionV relativeFrom="paragraph">
              <wp:posOffset>-102870</wp:posOffset>
            </wp:positionV>
            <wp:extent cx="923925" cy="998855"/>
            <wp:effectExtent l="0" t="0" r="0" b="0"/>
            <wp:wrapSquare wrapText="bothSides"/>
            <wp:docPr id="1" name="Picture 1" descr="Finalized_Logo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nalized_Logo_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998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23F15" w:rsidRDefault="00E23F15" w:rsidP="00E23F15">
      <w:pPr>
        <w:pStyle w:val="Default"/>
        <w:rPr>
          <w:color w:val="auto"/>
        </w:rPr>
      </w:pPr>
      <w:r w:rsidRPr="00A92878">
        <w:rPr>
          <w:color w:val="auto"/>
        </w:rPr>
        <w:t xml:space="preserve"> </w:t>
      </w:r>
    </w:p>
    <w:p w:rsidR="00E456A1" w:rsidRDefault="00E456A1" w:rsidP="00E23F15">
      <w:pPr>
        <w:pStyle w:val="Default"/>
        <w:rPr>
          <w:color w:val="auto"/>
        </w:rPr>
      </w:pPr>
    </w:p>
    <w:p w:rsidR="00E456A1" w:rsidRDefault="00E456A1" w:rsidP="00E23F15">
      <w:pPr>
        <w:pStyle w:val="Default"/>
        <w:rPr>
          <w:color w:val="auto"/>
        </w:rPr>
      </w:pPr>
    </w:p>
    <w:p w:rsidR="00E456A1" w:rsidRDefault="00E456A1" w:rsidP="00E23F15">
      <w:pPr>
        <w:pStyle w:val="Default"/>
        <w:rPr>
          <w:color w:val="auto"/>
        </w:rPr>
      </w:pPr>
    </w:p>
    <w:p w:rsidR="00E456A1" w:rsidRDefault="00E456A1" w:rsidP="00E23F15">
      <w:pPr>
        <w:pStyle w:val="Default"/>
        <w:rPr>
          <w:color w:val="auto"/>
        </w:rPr>
      </w:pPr>
    </w:p>
    <w:p w:rsidR="00E23F15" w:rsidRPr="00896A25" w:rsidRDefault="00E23F15" w:rsidP="00E456A1">
      <w:pPr>
        <w:pStyle w:val="Default"/>
        <w:jc w:val="center"/>
        <w:rPr>
          <w:b/>
          <w:bCs/>
          <w:color w:val="auto"/>
          <w:sz w:val="28"/>
          <w:szCs w:val="28"/>
        </w:rPr>
      </w:pPr>
      <w:r w:rsidRPr="00896A25">
        <w:rPr>
          <w:b/>
          <w:bCs/>
          <w:color w:val="auto"/>
          <w:sz w:val="28"/>
          <w:szCs w:val="28"/>
        </w:rPr>
        <w:t>OCEAN UNIVERSITY OF SRI LANKA</w:t>
      </w:r>
    </w:p>
    <w:p w:rsidR="00E65844" w:rsidRPr="00A92878" w:rsidRDefault="00E65844" w:rsidP="00E456A1">
      <w:pPr>
        <w:pStyle w:val="Default"/>
        <w:spacing w:line="120" w:lineRule="auto"/>
        <w:jc w:val="center"/>
        <w:rPr>
          <w:color w:val="auto"/>
          <w:sz w:val="22"/>
          <w:szCs w:val="22"/>
        </w:rPr>
      </w:pPr>
    </w:p>
    <w:p w:rsidR="00E65844" w:rsidRPr="00A92878" w:rsidRDefault="00E65844" w:rsidP="00E65844">
      <w:pPr>
        <w:pStyle w:val="Default"/>
        <w:spacing w:line="120" w:lineRule="auto"/>
        <w:jc w:val="center"/>
        <w:rPr>
          <w:color w:val="auto"/>
          <w:sz w:val="22"/>
          <w:szCs w:val="22"/>
        </w:rPr>
      </w:pPr>
    </w:p>
    <w:p w:rsidR="00E65844" w:rsidRPr="00A92878" w:rsidRDefault="00E65844" w:rsidP="00E65844">
      <w:pPr>
        <w:pStyle w:val="Default"/>
        <w:spacing w:line="120" w:lineRule="auto"/>
        <w:jc w:val="center"/>
        <w:rPr>
          <w:color w:val="auto"/>
          <w:sz w:val="22"/>
          <w:szCs w:val="22"/>
        </w:rPr>
      </w:pPr>
    </w:p>
    <w:p w:rsidR="00E23F15" w:rsidRPr="00A92878" w:rsidRDefault="00E23F15" w:rsidP="00E456A1">
      <w:pPr>
        <w:pStyle w:val="Default"/>
        <w:jc w:val="center"/>
        <w:rPr>
          <w:color w:val="auto"/>
          <w:sz w:val="22"/>
          <w:szCs w:val="22"/>
        </w:rPr>
      </w:pPr>
    </w:p>
    <w:p w:rsidR="00E65844" w:rsidRPr="00A92878" w:rsidRDefault="00F229DB" w:rsidP="00E456A1">
      <w:pPr>
        <w:pStyle w:val="Default"/>
        <w:jc w:val="center"/>
        <w:rPr>
          <w:color w:val="auto"/>
          <w:sz w:val="22"/>
          <w:szCs w:val="22"/>
        </w:rPr>
      </w:pPr>
      <w:r>
        <w:rPr>
          <w:rFonts w:eastAsia="Calibri"/>
          <w:b/>
          <w:bCs/>
          <w:color w:val="auto"/>
          <w:sz w:val="36"/>
          <w:szCs w:val="36"/>
        </w:rPr>
        <w:t>Application</w:t>
      </w:r>
      <w:r w:rsidRPr="00F229DB">
        <w:rPr>
          <w:rFonts w:eastAsia="Calibri"/>
          <w:b/>
          <w:bCs/>
          <w:color w:val="auto"/>
          <w:sz w:val="36"/>
          <w:szCs w:val="36"/>
        </w:rPr>
        <w:t xml:space="preserve"> for the Post of</w:t>
      </w:r>
      <w:r w:rsidR="0076070D">
        <w:rPr>
          <w:rFonts w:eastAsia="Calibri"/>
          <w:b/>
          <w:bCs/>
          <w:color w:val="auto"/>
          <w:sz w:val="36"/>
          <w:szCs w:val="36"/>
        </w:rPr>
        <w:t xml:space="preserve"> Lecturer(Probationary)/Lecturer/</w:t>
      </w:r>
      <w:r w:rsidRPr="00F229DB">
        <w:rPr>
          <w:rFonts w:eastAsia="Calibri"/>
          <w:b/>
          <w:bCs/>
          <w:color w:val="auto"/>
          <w:sz w:val="36"/>
          <w:szCs w:val="36"/>
        </w:rPr>
        <w:t xml:space="preserve"> Senior Lecturer</w:t>
      </w:r>
      <w:r w:rsidR="0032345A">
        <w:rPr>
          <w:rFonts w:eastAsia="Calibri"/>
          <w:b/>
          <w:bCs/>
          <w:color w:val="auto"/>
          <w:sz w:val="36"/>
          <w:szCs w:val="36"/>
        </w:rPr>
        <w:t xml:space="preserve"> Grade II/I</w:t>
      </w:r>
      <w:r w:rsidR="0076070D">
        <w:rPr>
          <w:rFonts w:eastAsia="Calibri"/>
          <w:b/>
          <w:bCs/>
          <w:color w:val="auto"/>
          <w:sz w:val="36"/>
          <w:szCs w:val="36"/>
        </w:rPr>
        <w:t>-2023</w:t>
      </w:r>
      <w:bookmarkStart w:id="0" w:name="_GoBack"/>
      <w:bookmarkEnd w:id="0"/>
    </w:p>
    <w:p w:rsidR="00E65844" w:rsidRPr="00A92878" w:rsidRDefault="00E65844" w:rsidP="00E65844">
      <w:pPr>
        <w:pStyle w:val="Default"/>
        <w:rPr>
          <w:color w:val="auto"/>
          <w:sz w:val="22"/>
          <w:szCs w:val="22"/>
        </w:rPr>
      </w:pPr>
    </w:p>
    <w:p w:rsidR="00E65844" w:rsidRPr="00A92878" w:rsidRDefault="00E65844" w:rsidP="00E23F15">
      <w:pPr>
        <w:pStyle w:val="Default"/>
        <w:jc w:val="center"/>
        <w:rPr>
          <w:b/>
          <w:bCs/>
          <w:color w:val="auto"/>
          <w:sz w:val="22"/>
          <w:szCs w:val="22"/>
        </w:rPr>
      </w:pPr>
    </w:p>
    <w:p w:rsidR="00E65844" w:rsidRPr="00A92878" w:rsidRDefault="00E65844" w:rsidP="00E23F15">
      <w:pPr>
        <w:pStyle w:val="Default"/>
        <w:jc w:val="center"/>
        <w:rPr>
          <w:color w:val="auto"/>
          <w:sz w:val="22"/>
          <w:szCs w:val="22"/>
        </w:rPr>
      </w:pPr>
    </w:p>
    <w:p w:rsidR="00E23F15" w:rsidRPr="00A92878" w:rsidRDefault="00BF590B" w:rsidP="00E23F15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Post applied for:    </w:t>
      </w:r>
      <w:r w:rsidR="00E23F15" w:rsidRPr="00A92878">
        <w:rPr>
          <w:color w:val="auto"/>
          <w:sz w:val="22"/>
          <w:szCs w:val="22"/>
        </w:rPr>
        <w:t xml:space="preserve">.…….............. </w:t>
      </w:r>
      <w:r>
        <w:rPr>
          <w:color w:val="auto"/>
          <w:sz w:val="22"/>
          <w:szCs w:val="22"/>
        </w:rPr>
        <w:t>………………………………………………………………………</w:t>
      </w: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23F15" w:rsidRPr="00A92878" w:rsidRDefault="00E65844" w:rsidP="00E23F15">
      <w:pPr>
        <w:pStyle w:val="Default"/>
        <w:rPr>
          <w:color w:val="auto"/>
          <w:sz w:val="22"/>
          <w:szCs w:val="22"/>
        </w:rPr>
      </w:pPr>
      <w:r w:rsidRPr="00A92878">
        <w:rPr>
          <w:color w:val="auto"/>
          <w:sz w:val="22"/>
          <w:szCs w:val="22"/>
        </w:rPr>
        <w:t xml:space="preserve">Department </w:t>
      </w:r>
      <w:r w:rsidR="00E23F15" w:rsidRPr="00A92878">
        <w:rPr>
          <w:color w:val="auto"/>
          <w:sz w:val="22"/>
          <w:szCs w:val="22"/>
        </w:rPr>
        <w:t xml:space="preserve">……………………............……… </w:t>
      </w: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23F15" w:rsidRPr="00A92878" w:rsidRDefault="00E23F15" w:rsidP="00E23F15">
      <w:pPr>
        <w:pStyle w:val="Default"/>
        <w:rPr>
          <w:color w:val="auto"/>
          <w:sz w:val="22"/>
          <w:szCs w:val="22"/>
        </w:rPr>
      </w:pPr>
      <w:r w:rsidRPr="00A92878">
        <w:rPr>
          <w:color w:val="auto"/>
          <w:sz w:val="22"/>
          <w:szCs w:val="22"/>
        </w:rPr>
        <w:t xml:space="preserve">Discipline/Subject: …………………….................….. </w:t>
      </w:r>
    </w:p>
    <w:p w:rsidR="00E65844" w:rsidRPr="00A92878" w:rsidRDefault="00E65844" w:rsidP="00E23F15">
      <w:pPr>
        <w:pStyle w:val="Default"/>
        <w:spacing w:after="140"/>
        <w:rPr>
          <w:color w:val="auto"/>
          <w:sz w:val="22"/>
          <w:szCs w:val="22"/>
        </w:rPr>
      </w:pPr>
    </w:p>
    <w:p w:rsidR="00E23F15" w:rsidRPr="00A92878" w:rsidRDefault="00E23F15" w:rsidP="00E23F15">
      <w:pPr>
        <w:pStyle w:val="Default"/>
        <w:spacing w:after="140"/>
        <w:rPr>
          <w:color w:val="auto"/>
          <w:sz w:val="22"/>
          <w:szCs w:val="22"/>
        </w:rPr>
      </w:pPr>
      <w:r w:rsidRPr="00A92878">
        <w:rPr>
          <w:color w:val="auto"/>
          <w:sz w:val="22"/>
          <w:szCs w:val="22"/>
        </w:rPr>
        <w:t xml:space="preserve">01. Name with initials (Rev./Dr./Mr./Mrs./Miss)………….........................………….…………………… </w:t>
      </w: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23F15" w:rsidRPr="00A92878" w:rsidRDefault="00E23F15" w:rsidP="00E23F15">
      <w:pPr>
        <w:pStyle w:val="Default"/>
        <w:rPr>
          <w:color w:val="auto"/>
          <w:sz w:val="22"/>
          <w:szCs w:val="22"/>
        </w:rPr>
      </w:pPr>
      <w:r w:rsidRPr="00A92878">
        <w:rPr>
          <w:color w:val="auto"/>
          <w:sz w:val="22"/>
          <w:szCs w:val="22"/>
        </w:rPr>
        <w:t xml:space="preserve">02. Name denoted by the initials: ………….........................……………………………….……………........ </w:t>
      </w:r>
    </w:p>
    <w:p w:rsidR="00E23F15" w:rsidRPr="00A92878" w:rsidRDefault="00E23F15" w:rsidP="00E23F15">
      <w:pPr>
        <w:pStyle w:val="Default"/>
        <w:rPr>
          <w:color w:val="auto"/>
          <w:sz w:val="22"/>
          <w:szCs w:val="22"/>
        </w:rPr>
      </w:pPr>
    </w:p>
    <w:p w:rsidR="00E23F15" w:rsidRPr="00A92878" w:rsidRDefault="00E23F15" w:rsidP="00E23F15">
      <w:pPr>
        <w:pStyle w:val="Default"/>
        <w:rPr>
          <w:color w:val="auto"/>
          <w:sz w:val="22"/>
          <w:szCs w:val="22"/>
        </w:rPr>
      </w:pPr>
      <w:r w:rsidRPr="00A92878">
        <w:rPr>
          <w:color w:val="auto"/>
          <w:sz w:val="22"/>
          <w:szCs w:val="22"/>
        </w:rPr>
        <w:t xml:space="preserve">………………………………………………….....................……………………………...……………….. </w:t>
      </w: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23F15" w:rsidRPr="00A92878" w:rsidRDefault="00E23F15" w:rsidP="00E23F15">
      <w:pPr>
        <w:pStyle w:val="Default"/>
        <w:rPr>
          <w:color w:val="auto"/>
          <w:sz w:val="22"/>
          <w:szCs w:val="22"/>
        </w:rPr>
      </w:pPr>
      <w:r w:rsidRPr="00A92878">
        <w:rPr>
          <w:color w:val="auto"/>
          <w:sz w:val="22"/>
          <w:szCs w:val="22"/>
        </w:rPr>
        <w:t xml:space="preserve">03. Permanent Address: </w:t>
      </w:r>
      <w:r w:rsidR="00E65844" w:rsidRPr="00A92878">
        <w:rPr>
          <w:color w:val="auto"/>
          <w:sz w:val="22"/>
          <w:szCs w:val="22"/>
        </w:rPr>
        <w:t xml:space="preserve">                                                           </w:t>
      </w:r>
      <w:r w:rsidRPr="00A92878">
        <w:rPr>
          <w:color w:val="auto"/>
          <w:sz w:val="22"/>
          <w:szCs w:val="22"/>
        </w:rPr>
        <w:t xml:space="preserve">04. Address for Correspondence: </w:t>
      </w:r>
    </w:p>
    <w:p w:rsidR="00E23F15" w:rsidRPr="00A92878" w:rsidRDefault="00E23F15" w:rsidP="00E23F15">
      <w:pPr>
        <w:pStyle w:val="Default"/>
        <w:rPr>
          <w:color w:val="auto"/>
          <w:sz w:val="22"/>
          <w:szCs w:val="22"/>
        </w:rPr>
      </w:pPr>
    </w:p>
    <w:p w:rsidR="00E23F15" w:rsidRPr="00A92878" w:rsidRDefault="00E23F15" w:rsidP="00E23F15">
      <w:pPr>
        <w:pStyle w:val="Default"/>
        <w:rPr>
          <w:color w:val="auto"/>
          <w:sz w:val="22"/>
          <w:szCs w:val="22"/>
        </w:rPr>
      </w:pPr>
      <w:r w:rsidRPr="00A92878">
        <w:rPr>
          <w:color w:val="auto"/>
          <w:sz w:val="22"/>
          <w:szCs w:val="22"/>
        </w:rPr>
        <w:t xml:space="preserve">…………………………………….......................... </w:t>
      </w:r>
      <w:r w:rsidR="00E65844" w:rsidRPr="00A92878">
        <w:rPr>
          <w:color w:val="auto"/>
          <w:sz w:val="22"/>
          <w:szCs w:val="22"/>
        </w:rPr>
        <w:t xml:space="preserve">   </w:t>
      </w:r>
      <w:r w:rsidRPr="00A92878">
        <w:rPr>
          <w:color w:val="auto"/>
          <w:sz w:val="22"/>
          <w:szCs w:val="22"/>
        </w:rPr>
        <w:t xml:space="preserve">…………………………………........................ </w:t>
      </w: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23F15" w:rsidRPr="00A92878" w:rsidRDefault="00E23F15" w:rsidP="00E23F15">
      <w:pPr>
        <w:pStyle w:val="Default"/>
        <w:rPr>
          <w:color w:val="auto"/>
          <w:sz w:val="22"/>
          <w:szCs w:val="22"/>
        </w:rPr>
      </w:pPr>
      <w:r w:rsidRPr="00A92878">
        <w:rPr>
          <w:color w:val="auto"/>
          <w:sz w:val="22"/>
          <w:szCs w:val="22"/>
        </w:rPr>
        <w:t xml:space="preserve">…………………………………….......................... </w:t>
      </w:r>
      <w:r w:rsidR="00E65844" w:rsidRPr="00A92878">
        <w:rPr>
          <w:color w:val="auto"/>
          <w:sz w:val="22"/>
          <w:szCs w:val="22"/>
        </w:rPr>
        <w:t xml:space="preserve">   </w:t>
      </w:r>
      <w:r w:rsidRPr="00A92878">
        <w:rPr>
          <w:color w:val="auto"/>
          <w:sz w:val="22"/>
          <w:szCs w:val="22"/>
        </w:rPr>
        <w:t xml:space="preserve">…………………………………......................... </w:t>
      </w: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23F15" w:rsidRPr="00A92878" w:rsidRDefault="00E23F15" w:rsidP="00E23F15">
      <w:pPr>
        <w:pStyle w:val="Default"/>
        <w:rPr>
          <w:color w:val="auto"/>
          <w:sz w:val="22"/>
          <w:szCs w:val="22"/>
        </w:rPr>
      </w:pPr>
      <w:r w:rsidRPr="00A92878">
        <w:rPr>
          <w:color w:val="auto"/>
          <w:sz w:val="22"/>
          <w:szCs w:val="22"/>
        </w:rPr>
        <w:t xml:space="preserve">…………………………………….......................... </w:t>
      </w:r>
      <w:r w:rsidR="00E65844" w:rsidRPr="00A92878">
        <w:rPr>
          <w:color w:val="auto"/>
          <w:sz w:val="22"/>
          <w:szCs w:val="22"/>
        </w:rPr>
        <w:t xml:space="preserve">   </w:t>
      </w:r>
      <w:r w:rsidRPr="00A92878">
        <w:rPr>
          <w:color w:val="auto"/>
          <w:sz w:val="22"/>
          <w:szCs w:val="22"/>
        </w:rPr>
        <w:t xml:space="preserve">………………………………............................ </w:t>
      </w: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23F15" w:rsidRPr="00A92878" w:rsidRDefault="00E23F15" w:rsidP="00E23F15">
      <w:pPr>
        <w:pStyle w:val="Default"/>
        <w:rPr>
          <w:color w:val="auto"/>
          <w:sz w:val="22"/>
          <w:szCs w:val="22"/>
        </w:rPr>
      </w:pPr>
      <w:r w:rsidRPr="00A92878">
        <w:rPr>
          <w:color w:val="auto"/>
          <w:sz w:val="22"/>
          <w:szCs w:val="22"/>
        </w:rPr>
        <w:t xml:space="preserve">05. NIC </w:t>
      </w:r>
      <w:proofErr w:type="gramStart"/>
      <w:r w:rsidRPr="00A92878">
        <w:rPr>
          <w:color w:val="auto"/>
          <w:sz w:val="22"/>
          <w:szCs w:val="22"/>
        </w:rPr>
        <w:t>Number:…</w:t>
      </w:r>
      <w:proofErr w:type="gramEnd"/>
      <w:r w:rsidRPr="00A92878">
        <w:rPr>
          <w:color w:val="auto"/>
          <w:sz w:val="22"/>
          <w:szCs w:val="22"/>
        </w:rPr>
        <w:t xml:space="preserve">……........………………….......... 06. </w:t>
      </w:r>
      <w:proofErr w:type="gramStart"/>
      <w:r w:rsidRPr="00A92878">
        <w:rPr>
          <w:color w:val="auto"/>
          <w:sz w:val="22"/>
          <w:szCs w:val="22"/>
        </w:rPr>
        <w:t>Nationality:…</w:t>
      </w:r>
      <w:proofErr w:type="gramEnd"/>
      <w:r w:rsidRPr="00A92878">
        <w:rPr>
          <w:color w:val="auto"/>
          <w:sz w:val="22"/>
          <w:szCs w:val="22"/>
        </w:rPr>
        <w:t xml:space="preserve">……...............……………… </w:t>
      </w: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456A1" w:rsidRDefault="00E456A1" w:rsidP="00E23F15">
      <w:pPr>
        <w:pStyle w:val="Default"/>
        <w:rPr>
          <w:color w:val="auto"/>
          <w:sz w:val="22"/>
          <w:szCs w:val="22"/>
        </w:rPr>
      </w:pPr>
    </w:p>
    <w:p w:rsidR="00E23F15" w:rsidRPr="00A92878" w:rsidRDefault="00E23F15" w:rsidP="00E23F15">
      <w:pPr>
        <w:pStyle w:val="Default"/>
        <w:rPr>
          <w:color w:val="auto"/>
          <w:sz w:val="22"/>
          <w:szCs w:val="22"/>
        </w:rPr>
      </w:pPr>
      <w:r w:rsidRPr="00A92878">
        <w:rPr>
          <w:color w:val="auto"/>
          <w:sz w:val="22"/>
          <w:szCs w:val="22"/>
        </w:rPr>
        <w:t xml:space="preserve">07. State whether </w:t>
      </w:r>
      <w:r w:rsidR="00E456A1">
        <w:rPr>
          <w:color w:val="auto"/>
          <w:sz w:val="22"/>
          <w:szCs w:val="22"/>
        </w:rPr>
        <w:t xml:space="preserve">a </w:t>
      </w:r>
      <w:r w:rsidRPr="00A92878">
        <w:rPr>
          <w:color w:val="auto"/>
          <w:sz w:val="22"/>
          <w:szCs w:val="22"/>
        </w:rPr>
        <w:t xml:space="preserve">citizen of Sri Lanka by Descent: Yes/No </w:t>
      </w: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456A1" w:rsidRDefault="00E456A1" w:rsidP="00E23F15">
      <w:pPr>
        <w:pStyle w:val="Default"/>
        <w:rPr>
          <w:color w:val="auto"/>
          <w:sz w:val="22"/>
          <w:szCs w:val="22"/>
        </w:rPr>
      </w:pPr>
    </w:p>
    <w:p w:rsidR="00E23F15" w:rsidRPr="00A92878" w:rsidRDefault="00E23F15" w:rsidP="00E23F15">
      <w:pPr>
        <w:pStyle w:val="Default"/>
        <w:rPr>
          <w:color w:val="auto"/>
          <w:sz w:val="22"/>
          <w:szCs w:val="22"/>
        </w:rPr>
      </w:pPr>
      <w:r w:rsidRPr="00A92878">
        <w:rPr>
          <w:color w:val="auto"/>
          <w:sz w:val="22"/>
          <w:szCs w:val="22"/>
        </w:rPr>
        <w:t xml:space="preserve">If by Registration, give Reg. No. ......................... </w:t>
      </w: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456A1" w:rsidRDefault="00E456A1" w:rsidP="00E23F15">
      <w:pPr>
        <w:pStyle w:val="Default"/>
        <w:rPr>
          <w:color w:val="auto"/>
          <w:sz w:val="22"/>
          <w:szCs w:val="22"/>
        </w:rPr>
      </w:pPr>
    </w:p>
    <w:p w:rsidR="00E23F15" w:rsidRPr="00A92878" w:rsidRDefault="00E23F15" w:rsidP="00E23F15">
      <w:pPr>
        <w:pStyle w:val="Default"/>
        <w:rPr>
          <w:color w:val="auto"/>
          <w:sz w:val="22"/>
          <w:szCs w:val="22"/>
        </w:rPr>
      </w:pPr>
      <w:r w:rsidRPr="00A92878">
        <w:rPr>
          <w:color w:val="auto"/>
          <w:sz w:val="22"/>
          <w:szCs w:val="22"/>
        </w:rPr>
        <w:t xml:space="preserve">08. </w:t>
      </w:r>
      <w:proofErr w:type="gramStart"/>
      <w:r w:rsidRPr="00A92878">
        <w:rPr>
          <w:color w:val="auto"/>
          <w:sz w:val="22"/>
          <w:szCs w:val="22"/>
        </w:rPr>
        <w:t>Gender:…</w:t>
      </w:r>
      <w:proofErr w:type="gramEnd"/>
      <w:r w:rsidRPr="00A92878">
        <w:rPr>
          <w:color w:val="auto"/>
          <w:sz w:val="22"/>
          <w:szCs w:val="22"/>
        </w:rPr>
        <w:t xml:space="preserve">………………………........……............ 09. Civil </w:t>
      </w:r>
      <w:proofErr w:type="gramStart"/>
      <w:r w:rsidRPr="00A92878">
        <w:rPr>
          <w:color w:val="auto"/>
          <w:sz w:val="22"/>
          <w:szCs w:val="22"/>
        </w:rPr>
        <w:t>Status:…</w:t>
      </w:r>
      <w:proofErr w:type="gramEnd"/>
      <w:r w:rsidRPr="00A92878">
        <w:rPr>
          <w:color w:val="auto"/>
          <w:sz w:val="22"/>
          <w:szCs w:val="22"/>
        </w:rPr>
        <w:t xml:space="preserve">………...............…………... </w:t>
      </w: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23F15" w:rsidRDefault="00E23F15" w:rsidP="00E23F15">
      <w:pPr>
        <w:pStyle w:val="Default"/>
        <w:rPr>
          <w:color w:val="auto"/>
          <w:sz w:val="22"/>
          <w:szCs w:val="22"/>
        </w:rPr>
      </w:pPr>
      <w:r w:rsidRPr="00A92878">
        <w:rPr>
          <w:color w:val="auto"/>
          <w:sz w:val="22"/>
          <w:szCs w:val="22"/>
        </w:rPr>
        <w:t xml:space="preserve">10. Date of </w:t>
      </w:r>
      <w:proofErr w:type="gramStart"/>
      <w:r w:rsidRPr="00A92878">
        <w:rPr>
          <w:color w:val="auto"/>
          <w:sz w:val="22"/>
          <w:szCs w:val="22"/>
        </w:rPr>
        <w:t>Birth:…</w:t>
      </w:r>
      <w:proofErr w:type="gramEnd"/>
      <w:r w:rsidRPr="00A92878">
        <w:rPr>
          <w:color w:val="auto"/>
          <w:sz w:val="22"/>
          <w:szCs w:val="22"/>
        </w:rPr>
        <w:t xml:space="preserve">……………………..................…. 11. </w:t>
      </w:r>
      <w:proofErr w:type="gramStart"/>
      <w:r w:rsidR="00E456A1">
        <w:rPr>
          <w:color w:val="auto"/>
          <w:sz w:val="22"/>
          <w:szCs w:val="22"/>
        </w:rPr>
        <w:t>Age:…</w:t>
      </w:r>
      <w:proofErr w:type="gramEnd"/>
      <w:r w:rsidR="00E456A1">
        <w:rPr>
          <w:color w:val="auto"/>
          <w:sz w:val="22"/>
          <w:szCs w:val="22"/>
        </w:rPr>
        <w:t>………………................………</w:t>
      </w:r>
    </w:p>
    <w:p w:rsidR="00E456A1" w:rsidRDefault="00E456A1" w:rsidP="00E23F15">
      <w:pPr>
        <w:pStyle w:val="Default"/>
        <w:rPr>
          <w:color w:val="auto"/>
          <w:sz w:val="22"/>
          <w:szCs w:val="22"/>
        </w:rPr>
      </w:pPr>
    </w:p>
    <w:p w:rsidR="00E23F15" w:rsidRPr="00A92878" w:rsidRDefault="00E23F15" w:rsidP="00AD0DD9">
      <w:pPr>
        <w:pStyle w:val="Default"/>
        <w:rPr>
          <w:color w:val="auto"/>
          <w:sz w:val="22"/>
          <w:szCs w:val="22"/>
        </w:rPr>
      </w:pPr>
      <w:r w:rsidRPr="00A92878">
        <w:rPr>
          <w:color w:val="auto"/>
          <w:sz w:val="22"/>
          <w:szCs w:val="22"/>
        </w:rPr>
        <w:t xml:space="preserve">12. Contact Telephone No: </w:t>
      </w: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E23F15" w:rsidRPr="00A92878" w:rsidRDefault="00E23F15" w:rsidP="00E23F15">
      <w:pPr>
        <w:pStyle w:val="Default"/>
        <w:rPr>
          <w:color w:val="auto"/>
          <w:sz w:val="22"/>
          <w:szCs w:val="22"/>
        </w:rPr>
      </w:pPr>
      <w:proofErr w:type="gramStart"/>
      <w:r w:rsidRPr="00A92878">
        <w:rPr>
          <w:color w:val="auto"/>
          <w:sz w:val="22"/>
          <w:szCs w:val="22"/>
        </w:rPr>
        <w:t>Office:…</w:t>
      </w:r>
      <w:proofErr w:type="gramEnd"/>
      <w:r w:rsidRPr="00A92878">
        <w:rPr>
          <w:color w:val="auto"/>
          <w:sz w:val="22"/>
          <w:szCs w:val="22"/>
        </w:rPr>
        <w:t xml:space="preserve">……………………………………........... </w:t>
      </w:r>
      <w:proofErr w:type="gramStart"/>
      <w:r w:rsidRPr="00A92878">
        <w:rPr>
          <w:color w:val="auto"/>
          <w:sz w:val="22"/>
          <w:szCs w:val="22"/>
        </w:rPr>
        <w:t>Home:…</w:t>
      </w:r>
      <w:proofErr w:type="gramEnd"/>
      <w:r w:rsidRPr="00A92878">
        <w:rPr>
          <w:color w:val="auto"/>
          <w:sz w:val="22"/>
          <w:szCs w:val="22"/>
        </w:rPr>
        <w:t xml:space="preserve">…............……………...……………... </w:t>
      </w:r>
    </w:p>
    <w:p w:rsidR="00E65844" w:rsidRPr="00A92878" w:rsidRDefault="00E65844" w:rsidP="00E23F15">
      <w:pPr>
        <w:pStyle w:val="Default"/>
        <w:rPr>
          <w:color w:val="auto"/>
          <w:sz w:val="22"/>
          <w:szCs w:val="22"/>
        </w:rPr>
      </w:pPr>
    </w:p>
    <w:p w:rsidR="008E44B1" w:rsidRPr="00A92878" w:rsidRDefault="00E23F15" w:rsidP="007F068E">
      <w:pPr>
        <w:pStyle w:val="Default"/>
        <w:rPr>
          <w:color w:val="auto"/>
          <w:sz w:val="22"/>
          <w:szCs w:val="22"/>
        </w:rPr>
      </w:pPr>
      <w:proofErr w:type="gramStart"/>
      <w:r w:rsidRPr="00A92878">
        <w:rPr>
          <w:color w:val="auto"/>
          <w:sz w:val="22"/>
          <w:szCs w:val="22"/>
        </w:rPr>
        <w:t>Mobile:…</w:t>
      </w:r>
      <w:proofErr w:type="gramEnd"/>
      <w:r w:rsidRPr="00A92878">
        <w:rPr>
          <w:color w:val="auto"/>
          <w:sz w:val="22"/>
          <w:szCs w:val="22"/>
        </w:rPr>
        <w:t xml:space="preserve">………......…… Fax:………………..... </w:t>
      </w:r>
      <w:proofErr w:type="gramStart"/>
      <w:r w:rsidRPr="00A92878">
        <w:rPr>
          <w:color w:val="auto"/>
          <w:sz w:val="22"/>
          <w:szCs w:val="22"/>
        </w:rPr>
        <w:t>E-mail:…</w:t>
      </w:r>
      <w:proofErr w:type="gramEnd"/>
      <w:r w:rsidRPr="00A92878">
        <w:rPr>
          <w:color w:val="auto"/>
          <w:sz w:val="22"/>
          <w:szCs w:val="22"/>
        </w:rPr>
        <w:t>………......…………………</w:t>
      </w:r>
      <w:r w:rsidR="007F068E" w:rsidRPr="00A92878">
        <w:rPr>
          <w:color w:val="auto"/>
          <w:sz w:val="22"/>
          <w:szCs w:val="22"/>
        </w:rPr>
        <w:t xml:space="preserve">.............. </w:t>
      </w:r>
    </w:p>
    <w:p w:rsidR="00AD0DD9" w:rsidRPr="00A92878" w:rsidRDefault="00AD0DD9" w:rsidP="007F068E">
      <w:pPr>
        <w:pStyle w:val="Default"/>
        <w:rPr>
          <w:color w:val="auto"/>
          <w:sz w:val="22"/>
          <w:szCs w:val="22"/>
        </w:rPr>
      </w:pPr>
    </w:p>
    <w:p w:rsidR="00A92878" w:rsidRDefault="00A92878" w:rsidP="007F068E">
      <w:pPr>
        <w:pStyle w:val="Default"/>
        <w:rPr>
          <w:color w:val="auto"/>
          <w:sz w:val="22"/>
          <w:szCs w:val="22"/>
        </w:rPr>
      </w:pPr>
    </w:p>
    <w:p w:rsidR="007F068E" w:rsidRPr="00A92878" w:rsidRDefault="007F068E" w:rsidP="007F068E">
      <w:pPr>
        <w:pStyle w:val="Default"/>
      </w:pPr>
      <w:r w:rsidRPr="00A92878">
        <w:rPr>
          <w:color w:val="auto"/>
          <w:sz w:val="22"/>
          <w:szCs w:val="22"/>
        </w:rPr>
        <w:t xml:space="preserve">13. </w:t>
      </w:r>
      <w:r w:rsidRPr="00A92878">
        <w:t xml:space="preserve"> </w:t>
      </w:r>
      <w:r w:rsidRPr="00A92878">
        <w:rPr>
          <w:sz w:val="22"/>
          <w:szCs w:val="22"/>
        </w:rPr>
        <w:t>University Education (give all details in respect of the first degree, diploma postgraduate degree etc. Please annex copies of the detailed certificates):</w:t>
      </w:r>
    </w:p>
    <w:p w:rsidR="007F068E" w:rsidRPr="00A92878" w:rsidRDefault="007F068E" w:rsidP="007F068E">
      <w:pPr>
        <w:pStyle w:val="Default"/>
        <w:rPr>
          <w:color w:val="auto"/>
          <w:sz w:val="22"/>
          <w:szCs w:val="22"/>
        </w:rPr>
      </w:pP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1455"/>
        <w:gridCol w:w="1054"/>
        <w:gridCol w:w="2107"/>
        <w:gridCol w:w="1317"/>
        <w:gridCol w:w="1334"/>
        <w:gridCol w:w="899"/>
        <w:gridCol w:w="1723"/>
      </w:tblGrid>
      <w:tr w:rsidR="007F068E" w:rsidRPr="00A92878" w:rsidTr="007F068E">
        <w:tc>
          <w:tcPr>
            <w:tcW w:w="1455" w:type="dxa"/>
          </w:tcPr>
          <w:p w:rsidR="007F068E" w:rsidRPr="00A92878" w:rsidRDefault="007F068E" w:rsidP="007F06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:rsidR="00E65844" w:rsidRPr="00A92878" w:rsidRDefault="007F06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928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versity</w:t>
            </w:r>
          </w:p>
        </w:tc>
        <w:tc>
          <w:tcPr>
            <w:tcW w:w="1054" w:type="dxa"/>
          </w:tcPr>
          <w:p w:rsidR="007F068E" w:rsidRPr="00A92878" w:rsidRDefault="007F068E" w:rsidP="007F06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:rsidR="00E65844" w:rsidRPr="00A92878" w:rsidRDefault="007F06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928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y Period from</w:t>
            </w:r>
          </w:p>
        </w:tc>
        <w:tc>
          <w:tcPr>
            <w:tcW w:w="2107" w:type="dxa"/>
          </w:tcPr>
          <w:p w:rsidR="007F068E" w:rsidRPr="00A92878" w:rsidRDefault="007F068E" w:rsidP="007F06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:rsidR="00E65844" w:rsidRPr="00A92878" w:rsidRDefault="007F06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928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 of Degree/Diploma</w:t>
            </w:r>
          </w:p>
        </w:tc>
        <w:tc>
          <w:tcPr>
            <w:tcW w:w="1317" w:type="dxa"/>
          </w:tcPr>
          <w:p w:rsidR="007F068E" w:rsidRPr="00A92878" w:rsidRDefault="007F068E" w:rsidP="007F06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:rsidR="00E65844" w:rsidRPr="00A92878" w:rsidRDefault="007F06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928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incipal Subject</w:t>
            </w:r>
          </w:p>
        </w:tc>
        <w:tc>
          <w:tcPr>
            <w:tcW w:w="1334" w:type="dxa"/>
          </w:tcPr>
          <w:p w:rsidR="007F068E" w:rsidRPr="00A92878" w:rsidRDefault="007F068E" w:rsidP="007F06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:rsidR="00E65844" w:rsidRPr="00A92878" w:rsidRDefault="007F06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928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 Obtained</w:t>
            </w:r>
          </w:p>
        </w:tc>
        <w:tc>
          <w:tcPr>
            <w:tcW w:w="899" w:type="dxa"/>
          </w:tcPr>
          <w:p w:rsidR="007F068E" w:rsidRPr="00A92878" w:rsidRDefault="007F068E" w:rsidP="007F06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:rsidR="00E65844" w:rsidRPr="00A92878" w:rsidRDefault="007F06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928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ear </w:t>
            </w:r>
          </w:p>
        </w:tc>
        <w:tc>
          <w:tcPr>
            <w:tcW w:w="1723" w:type="dxa"/>
          </w:tcPr>
          <w:p w:rsidR="007F068E" w:rsidRPr="00A92878" w:rsidRDefault="007F068E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:rsidR="00E65844" w:rsidRPr="00A92878" w:rsidRDefault="007F06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9287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nnex No</w:t>
            </w:r>
          </w:p>
        </w:tc>
      </w:tr>
      <w:tr w:rsidR="007F068E" w:rsidRPr="00A92878" w:rsidTr="007F068E">
        <w:tc>
          <w:tcPr>
            <w:tcW w:w="1455" w:type="dxa"/>
          </w:tcPr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54" w:type="dxa"/>
          </w:tcPr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 w:rsidP="007F06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07" w:type="dxa"/>
          </w:tcPr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 w:rsidP="007F06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17" w:type="dxa"/>
          </w:tcPr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 w:rsidP="007F06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4" w:type="dxa"/>
          </w:tcPr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 w:rsidP="007F06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99" w:type="dxa"/>
          </w:tcPr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 w:rsidP="007F06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23" w:type="dxa"/>
          </w:tcPr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>
            <w:pPr>
              <w:rPr>
                <w:rFonts w:ascii="Times New Roman" w:hAnsi="Times New Roman" w:cs="Times New Roman"/>
              </w:rPr>
            </w:pPr>
          </w:p>
          <w:p w:rsidR="007F068E" w:rsidRPr="00A92878" w:rsidRDefault="007F068E" w:rsidP="007F068E">
            <w:pPr>
              <w:rPr>
                <w:rFonts w:ascii="Times New Roman" w:hAnsi="Times New Roman" w:cs="Times New Roman"/>
              </w:rPr>
            </w:pPr>
          </w:p>
        </w:tc>
      </w:tr>
    </w:tbl>
    <w:p w:rsidR="00E65844" w:rsidRPr="00A92878" w:rsidRDefault="00E65844">
      <w:pPr>
        <w:rPr>
          <w:rFonts w:ascii="Times New Roman" w:hAnsi="Times New Roman" w:cs="Times New Roman"/>
        </w:rPr>
      </w:pPr>
    </w:p>
    <w:p w:rsidR="00AD0DD9" w:rsidRPr="00A92878" w:rsidRDefault="00AD0DD9" w:rsidP="00AD0DD9">
      <w:pPr>
        <w:ind w:left="-426" w:firstLine="426"/>
        <w:rPr>
          <w:rFonts w:ascii="Times New Roman" w:hAnsi="Times New Roman" w:cs="Times New Roman"/>
        </w:rPr>
      </w:pPr>
    </w:p>
    <w:p w:rsidR="00AD0DD9" w:rsidRDefault="00AD0DD9" w:rsidP="00E456A1">
      <w:pPr>
        <w:rPr>
          <w:rFonts w:ascii="Times New Roman" w:hAnsi="Times New Roman" w:cs="Times New Roman"/>
        </w:rPr>
      </w:pPr>
    </w:p>
    <w:p w:rsidR="009245BF" w:rsidRPr="00A92878" w:rsidRDefault="009245BF" w:rsidP="00E456A1">
      <w:pPr>
        <w:rPr>
          <w:rFonts w:ascii="Times New Roman" w:hAnsi="Times New Roman" w:cs="Times New Roman"/>
        </w:rPr>
      </w:pPr>
    </w:p>
    <w:p w:rsidR="00A92878" w:rsidRPr="00A92878" w:rsidRDefault="00A92878" w:rsidP="00A92878">
      <w:pPr>
        <w:ind w:left="-426"/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lastRenderedPageBreak/>
        <w:t>14. Details of Professional Qualifications (Please annex copies of certificates):</w:t>
      </w:r>
    </w:p>
    <w:tbl>
      <w:tblPr>
        <w:tblStyle w:val="TableGrid"/>
        <w:tblW w:w="0" w:type="auto"/>
        <w:tblInd w:w="-426" w:type="dxa"/>
        <w:tblLook w:val="04A0" w:firstRow="1" w:lastRow="0" w:firstColumn="1" w:lastColumn="0" w:noHBand="0" w:noVBand="1"/>
      </w:tblPr>
      <w:tblGrid>
        <w:gridCol w:w="1540"/>
        <w:gridCol w:w="1540"/>
        <w:gridCol w:w="1540"/>
        <w:gridCol w:w="1541"/>
        <w:gridCol w:w="1541"/>
        <w:gridCol w:w="1541"/>
      </w:tblGrid>
      <w:tr w:rsidR="00A92878" w:rsidRPr="00A92878" w:rsidTr="00A92878">
        <w:tc>
          <w:tcPr>
            <w:tcW w:w="1540" w:type="dxa"/>
          </w:tcPr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Name &amp; address of the Professional body</w:t>
            </w:r>
          </w:p>
        </w:tc>
        <w:tc>
          <w:tcPr>
            <w:tcW w:w="1540" w:type="dxa"/>
          </w:tcPr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Field of the professional study /training</w:t>
            </w:r>
          </w:p>
        </w:tc>
        <w:tc>
          <w:tcPr>
            <w:tcW w:w="1540" w:type="dxa"/>
          </w:tcPr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Title of the Professional qualification</w:t>
            </w:r>
          </w:p>
        </w:tc>
        <w:tc>
          <w:tcPr>
            <w:tcW w:w="1541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325"/>
            </w:tblGrid>
            <w:tr w:rsidR="00A92878" w:rsidRPr="00A92878">
              <w:trPr>
                <w:trHeight w:val="354"/>
              </w:trPr>
              <w:tc>
                <w:tcPr>
                  <w:tcW w:w="0" w:type="auto"/>
                </w:tcPr>
                <w:p w:rsidR="00A92878" w:rsidRPr="00A92878" w:rsidRDefault="00A92878" w:rsidP="00A9287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A92878">
                    <w:rPr>
                      <w:rFonts w:ascii="Times New Roman" w:hAnsi="Times New Roman" w:cs="Times New Roman"/>
                      <w:color w:val="000000"/>
                    </w:rPr>
                    <w:t xml:space="preserve">Study period </w:t>
                  </w:r>
                </w:p>
                <w:p w:rsidR="00A92878" w:rsidRPr="00A92878" w:rsidRDefault="00A92878" w:rsidP="00A9287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A92878">
                    <w:rPr>
                      <w:rFonts w:ascii="Times New Roman" w:hAnsi="Times New Roman" w:cs="Times New Roman"/>
                      <w:color w:val="000000"/>
                    </w:rPr>
                    <w:t xml:space="preserve">(from –to) </w:t>
                  </w:r>
                </w:p>
              </w:tc>
            </w:tr>
          </w:tbl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</w:tcPr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Year of award</w:t>
            </w:r>
          </w:p>
        </w:tc>
        <w:tc>
          <w:tcPr>
            <w:tcW w:w="1541" w:type="dxa"/>
          </w:tcPr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Annex No.</w:t>
            </w:r>
          </w:p>
        </w:tc>
      </w:tr>
      <w:tr w:rsidR="00A92878" w:rsidRPr="00A92878" w:rsidTr="00A92878">
        <w:tc>
          <w:tcPr>
            <w:tcW w:w="1540" w:type="dxa"/>
          </w:tcPr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0D6C8C" w:rsidRDefault="000D6C8C" w:rsidP="00AD0DD9">
            <w:pPr>
              <w:rPr>
                <w:rFonts w:ascii="Times New Roman" w:hAnsi="Times New Roman" w:cs="Times New Roman"/>
              </w:rPr>
            </w:pPr>
          </w:p>
          <w:p w:rsidR="000D6C8C" w:rsidRDefault="000D6C8C" w:rsidP="00AD0DD9">
            <w:pPr>
              <w:rPr>
                <w:rFonts w:ascii="Times New Roman" w:hAnsi="Times New Roman" w:cs="Times New Roman"/>
              </w:rPr>
            </w:pPr>
          </w:p>
          <w:p w:rsidR="000D6C8C" w:rsidRDefault="000D6C8C" w:rsidP="00AD0DD9">
            <w:pPr>
              <w:rPr>
                <w:rFonts w:ascii="Times New Roman" w:hAnsi="Times New Roman" w:cs="Times New Roman"/>
              </w:rPr>
            </w:pPr>
          </w:p>
          <w:p w:rsidR="000D6C8C" w:rsidRPr="00A92878" w:rsidRDefault="000D6C8C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0" w:type="dxa"/>
          </w:tcPr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0" w:type="dxa"/>
          </w:tcPr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</w:tcPr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</w:tcPr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</w:tcPr>
          <w:p w:rsidR="00A92878" w:rsidRPr="00A92878" w:rsidRDefault="00A92878" w:rsidP="00AD0DD9">
            <w:pPr>
              <w:rPr>
                <w:rFonts w:ascii="Times New Roman" w:hAnsi="Times New Roman" w:cs="Times New Roman"/>
              </w:rPr>
            </w:pPr>
          </w:p>
        </w:tc>
      </w:tr>
    </w:tbl>
    <w:p w:rsidR="00A92878" w:rsidRDefault="00A92878" w:rsidP="00AD0DD9">
      <w:pPr>
        <w:ind w:left="-426"/>
      </w:pPr>
    </w:p>
    <w:p w:rsidR="008C1A1C" w:rsidRDefault="008C1A1C" w:rsidP="008C1A1C">
      <w:pPr>
        <w:ind w:left="-426"/>
        <w:rPr>
          <w:rFonts w:ascii="Times New Roman" w:hAnsi="Times New Roman" w:cs="Times New Roman"/>
          <w:sz w:val="24"/>
          <w:szCs w:val="24"/>
        </w:rPr>
      </w:pPr>
      <w:r w:rsidRPr="008C1A1C">
        <w:rPr>
          <w:rFonts w:ascii="Times New Roman" w:hAnsi="Times New Roman" w:cs="Times New Roman"/>
          <w:sz w:val="24"/>
          <w:szCs w:val="24"/>
        </w:rPr>
        <w:t xml:space="preserve">15. Professional Membership </w:t>
      </w:r>
    </w:p>
    <w:p w:rsidR="008C1A1C" w:rsidRDefault="008C1A1C" w:rsidP="008C1A1C">
      <w:pPr>
        <w:ind w:left="-426"/>
        <w:rPr>
          <w:rFonts w:ascii="Times New Roman" w:hAnsi="Times New Roman" w:cs="Times New Roman"/>
          <w:sz w:val="24"/>
          <w:szCs w:val="24"/>
        </w:rPr>
      </w:pPr>
    </w:p>
    <w:p w:rsidR="008C1A1C" w:rsidRDefault="008C1A1C" w:rsidP="008C1A1C">
      <w:pPr>
        <w:ind w:left="-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…………………………………………………………………………………………………...</w:t>
      </w:r>
    </w:p>
    <w:p w:rsidR="008C1A1C" w:rsidRDefault="008C1A1C" w:rsidP="008C1A1C">
      <w:pPr>
        <w:ind w:left="-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……………………………………………………………………………………………………</w:t>
      </w:r>
    </w:p>
    <w:p w:rsidR="008C1A1C" w:rsidRDefault="008C1A1C" w:rsidP="008C1A1C">
      <w:pPr>
        <w:ind w:left="-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……………………………………………………………………………………………………</w:t>
      </w:r>
    </w:p>
    <w:p w:rsidR="00A92878" w:rsidRDefault="00A92878" w:rsidP="00AD0DD9">
      <w:pPr>
        <w:ind w:left="-426"/>
      </w:pPr>
    </w:p>
    <w:p w:rsidR="000D6C8C" w:rsidRDefault="000D6C8C" w:rsidP="00AD0DD9">
      <w:pPr>
        <w:ind w:left="-426"/>
      </w:pPr>
    </w:p>
    <w:p w:rsidR="000D6C8C" w:rsidRDefault="000D6C8C" w:rsidP="00AD0DD9">
      <w:pPr>
        <w:ind w:left="-426"/>
      </w:pPr>
    </w:p>
    <w:p w:rsidR="008C1A1C" w:rsidRDefault="008C1A1C" w:rsidP="00BF590B"/>
    <w:p w:rsidR="000D6C8C" w:rsidRDefault="000D6C8C" w:rsidP="00BF590B"/>
    <w:p w:rsidR="000D6C8C" w:rsidRDefault="000D6C8C" w:rsidP="00BF590B"/>
    <w:p w:rsidR="008C1A1C" w:rsidRDefault="008C1A1C" w:rsidP="00BF590B">
      <w:pPr>
        <w:ind w:left="-426"/>
        <w:rPr>
          <w:rFonts w:ascii="Times New Roman" w:hAnsi="Times New Roman" w:cs="Times New Roman"/>
          <w:sz w:val="24"/>
          <w:szCs w:val="24"/>
        </w:rPr>
      </w:pPr>
      <w:r w:rsidRPr="008C1A1C">
        <w:rPr>
          <w:rFonts w:ascii="Times New Roman" w:hAnsi="Times New Roman" w:cs="Times New Roman"/>
          <w:sz w:val="24"/>
          <w:szCs w:val="24"/>
        </w:rPr>
        <w:t xml:space="preserve">15. </w:t>
      </w:r>
      <w:r w:rsidR="00683027" w:rsidRPr="008C1A1C">
        <w:rPr>
          <w:rFonts w:ascii="Times New Roman" w:hAnsi="Times New Roman" w:cs="Times New Roman"/>
          <w:sz w:val="24"/>
          <w:szCs w:val="24"/>
        </w:rPr>
        <w:t>Industrial Project</w:t>
      </w:r>
      <w:r w:rsidR="007B595C">
        <w:rPr>
          <w:rFonts w:ascii="Times New Roman" w:hAnsi="Times New Roman" w:cs="Times New Roman"/>
          <w:sz w:val="24"/>
          <w:szCs w:val="24"/>
        </w:rPr>
        <w:t>s</w:t>
      </w:r>
      <w:r w:rsidR="000D6C8C">
        <w:rPr>
          <w:rFonts w:ascii="Times New Roman" w:hAnsi="Times New Roman" w:cs="Times New Roman"/>
          <w:sz w:val="24"/>
          <w:szCs w:val="24"/>
        </w:rPr>
        <w:t xml:space="preserve">/Consultancies </w:t>
      </w:r>
      <w:r w:rsidR="007B595C">
        <w:rPr>
          <w:rFonts w:ascii="Times New Roman" w:hAnsi="Times New Roman" w:cs="Times New Roman"/>
          <w:sz w:val="24"/>
          <w:szCs w:val="24"/>
        </w:rPr>
        <w:t>(if any)</w:t>
      </w:r>
    </w:p>
    <w:tbl>
      <w:tblPr>
        <w:tblStyle w:val="TableGrid"/>
        <w:tblW w:w="0" w:type="auto"/>
        <w:tblInd w:w="-426" w:type="dxa"/>
        <w:tblLook w:val="04A0" w:firstRow="1" w:lastRow="0" w:firstColumn="1" w:lastColumn="0" w:noHBand="0" w:noVBand="1"/>
      </w:tblPr>
      <w:tblGrid>
        <w:gridCol w:w="4220"/>
        <w:gridCol w:w="1942"/>
        <w:gridCol w:w="3081"/>
      </w:tblGrid>
      <w:tr w:rsidR="008C1A1C" w:rsidTr="00BF590B">
        <w:tc>
          <w:tcPr>
            <w:tcW w:w="4220" w:type="dxa"/>
          </w:tcPr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 name</w:t>
            </w:r>
            <w:r w:rsidR="00BF590B">
              <w:rPr>
                <w:rFonts w:ascii="Times New Roman" w:hAnsi="Times New Roman" w:cs="Times New Roman"/>
                <w:sz w:val="24"/>
                <w:szCs w:val="24"/>
              </w:rPr>
              <w:t>/Description</w:t>
            </w:r>
          </w:p>
        </w:tc>
        <w:tc>
          <w:tcPr>
            <w:tcW w:w="1942" w:type="dxa"/>
          </w:tcPr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uration </w:t>
            </w:r>
          </w:p>
        </w:tc>
        <w:tc>
          <w:tcPr>
            <w:tcW w:w="3081" w:type="dxa"/>
          </w:tcPr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/Institute</w:t>
            </w:r>
          </w:p>
        </w:tc>
      </w:tr>
      <w:tr w:rsidR="008C1A1C" w:rsidTr="00BF590B">
        <w:tc>
          <w:tcPr>
            <w:tcW w:w="4220" w:type="dxa"/>
          </w:tcPr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2" w:type="dxa"/>
          </w:tcPr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1" w:type="dxa"/>
          </w:tcPr>
          <w:p w:rsidR="008C1A1C" w:rsidRDefault="008C1A1C" w:rsidP="00AD0D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92878" w:rsidRDefault="00A92878" w:rsidP="00A92878">
      <w:pPr>
        <w:rPr>
          <w:rFonts w:ascii="Times New Roman" w:hAnsi="Times New Roman" w:cs="Times New Roman"/>
        </w:rPr>
      </w:pPr>
    </w:p>
    <w:p w:rsidR="00AD0DD9" w:rsidRPr="00A92878" w:rsidRDefault="00BF590B" w:rsidP="00AD0DD9">
      <w:pPr>
        <w:ind w:left="-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6</w:t>
      </w:r>
      <w:r w:rsidR="00AD0DD9" w:rsidRPr="00A92878">
        <w:rPr>
          <w:rFonts w:ascii="Times New Roman" w:hAnsi="Times New Roman" w:cs="Times New Roman"/>
        </w:rPr>
        <w:t>. Details of employment: Start from the current or most recent one (Please annex the copies of service certificates</w:t>
      </w:r>
    </w:p>
    <w:tbl>
      <w:tblPr>
        <w:tblStyle w:val="TableGrid"/>
        <w:tblW w:w="0" w:type="auto"/>
        <w:tblInd w:w="-426" w:type="dxa"/>
        <w:tblLook w:val="04A0" w:firstRow="1" w:lastRow="0" w:firstColumn="1" w:lastColumn="0" w:noHBand="0" w:noVBand="1"/>
      </w:tblPr>
      <w:tblGrid>
        <w:gridCol w:w="1540"/>
        <w:gridCol w:w="1540"/>
        <w:gridCol w:w="1540"/>
        <w:gridCol w:w="1541"/>
        <w:gridCol w:w="1541"/>
        <w:gridCol w:w="1541"/>
      </w:tblGrid>
      <w:tr w:rsidR="00AD0DD9" w:rsidRPr="00A92878" w:rsidTr="00AD0DD9">
        <w:tc>
          <w:tcPr>
            <w:tcW w:w="1540" w:type="dxa"/>
          </w:tcPr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Period</w:t>
            </w:r>
          </w:p>
        </w:tc>
        <w:tc>
          <w:tcPr>
            <w:tcW w:w="1540" w:type="dxa"/>
          </w:tcPr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Organization</w:t>
            </w:r>
          </w:p>
        </w:tc>
        <w:tc>
          <w:tcPr>
            <w:tcW w:w="1540" w:type="dxa"/>
          </w:tcPr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Position</w:t>
            </w:r>
          </w:p>
        </w:tc>
        <w:tc>
          <w:tcPr>
            <w:tcW w:w="1541" w:type="dxa"/>
          </w:tcPr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 xml:space="preserve">Nature of Duties </w:t>
            </w:r>
          </w:p>
        </w:tc>
        <w:tc>
          <w:tcPr>
            <w:tcW w:w="1541" w:type="dxa"/>
          </w:tcPr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 xml:space="preserve">Reason for leaving </w:t>
            </w:r>
          </w:p>
        </w:tc>
        <w:tc>
          <w:tcPr>
            <w:tcW w:w="1541" w:type="dxa"/>
          </w:tcPr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Annex No.</w:t>
            </w:r>
          </w:p>
        </w:tc>
      </w:tr>
      <w:tr w:rsidR="00AD0DD9" w:rsidRPr="00A92878" w:rsidTr="00AD0DD9">
        <w:tc>
          <w:tcPr>
            <w:tcW w:w="1540" w:type="dxa"/>
          </w:tcPr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0" w:type="dxa"/>
          </w:tcPr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0" w:type="dxa"/>
          </w:tcPr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</w:tcPr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</w:tcPr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</w:tcPr>
          <w:p w:rsidR="00AD0DD9" w:rsidRPr="00A92878" w:rsidRDefault="00AD0DD9" w:rsidP="00AD0DD9">
            <w:pPr>
              <w:rPr>
                <w:rFonts w:ascii="Times New Roman" w:hAnsi="Times New Roman" w:cs="Times New Roman"/>
              </w:rPr>
            </w:pPr>
          </w:p>
        </w:tc>
      </w:tr>
    </w:tbl>
    <w:p w:rsidR="00AD0DD9" w:rsidRPr="00A92878" w:rsidRDefault="00AD0DD9" w:rsidP="00A92878">
      <w:pPr>
        <w:rPr>
          <w:rFonts w:ascii="Times New Roman" w:hAnsi="Times New Roman" w:cs="Times New Roman"/>
        </w:rPr>
      </w:pPr>
    </w:p>
    <w:p w:rsidR="00AD0DD9" w:rsidRPr="00A92878" w:rsidRDefault="00BF590B" w:rsidP="00AD0DD9">
      <w:pPr>
        <w:ind w:left="-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7</w:t>
      </w:r>
      <w:r w:rsidR="00AD0DD9" w:rsidRPr="00A92878">
        <w:rPr>
          <w:rFonts w:ascii="Times New Roman" w:hAnsi="Times New Roman" w:cs="Times New Roman"/>
        </w:rPr>
        <w:t xml:space="preserve">. Details of academic distinctions such as Scholarships Prizes, Gold Medals </w:t>
      </w:r>
      <w:r w:rsidR="007B595C">
        <w:rPr>
          <w:rFonts w:ascii="Times New Roman" w:hAnsi="Times New Roman" w:cs="Times New Roman"/>
        </w:rPr>
        <w:t xml:space="preserve">and </w:t>
      </w:r>
      <w:proofErr w:type="spellStart"/>
      <w:r w:rsidR="00AD0DD9" w:rsidRPr="00A92878">
        <w:rPr>
          <w:rFonts w:ascii="Times New Roman" w:hAnsi="Times New Roman" w:cs="Times New Roman"/>
        </w:rPr>
        <w:t>etc</w:t>
      </w:r>
      <w:proofErr w:type="spellEnd"/>
      <w:r w:rsidR="00AD0DD9" w:rsidRPr="00A92878">
        <w:rPr>
          <w:rFonts w:ascii="Times New Roman" w:hAnsi="Times New Roman" w:cs="Times New Roman"/>
        </w:rPr>
        <w:t>, received during the career /professional training:</w:t>
      </w:r>
    </w:p>
    <w:p w:rsidR="00AD0DD9" w:rsidRPr="00A92878" w:rsidRDefault="00AD0DD9" w:rsidP="00A92878">
      <w:pPr>
        <w:ind w:left="-426"/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A92878" w:rsidRDefault="00A92878" w:rsidP="00BF590B">
      <w:pPr>
        <w:rPr>
          <w:rFonts w:ascii="Times New Roman" w:hAnsi="Times New Roman" w:cs="Times New Roman"/>
          <w:color w:val="000000"/>
        </w:rPr>
      </w:pPr>
    </w:p>
    <w:p w:rsidR="00AD0DD9" w:rsidRPr="00A92878" w:rsidRDefault="00BF590B" w:rsidP="00AD0DD9">
      <w:pPr>
        <w:ind w:left="-426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18</w:t>
      </w:r>
      <w:r w:rsidR="00AD0DD9" w:rsidRPr="00A92878">
        <w:rPr>
          <w:rFonts w:ascii="Times New Roman" w:hAnsi="Times New Roman" w:cs="Times New Roman"/>
          <w:color w:val="000000"/>
        </w:rPr>
        <w:t xml:space="preserve">. Details of research and publications (If the space provided is insufficient attach a separate sheet): </w:t>
      </w:r>
    </w:p>
    <w:p w:rsidR="00AD0DD9" w:rsidRPr="00A92878" w:rsidRDefault="00AD0DD9" w:rsidP="00AD0DD9">
      <w:pPr>
        <w:ind w:left="-426"/>
        <w:rPr>
          <w:rFonts w:ascii="Times New Roman" w:hAnsi="Times New Roman" w:cs="Times New Roman"/>
          <w:color w:val="000000"/>
        </w:rPr>
      </w:pPr>
      <w:r w:rsidRPr="00A92878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…</w:t>
      </w:r>
    </w:p>
    <w:p w:rsidR="00AD0DD9" w:rsidRPr="00A92878" w:rsidRDefault="00AD0DD9" w:rsidP="00AD0DD9">
      <w:pPr>
        <w:ind w:left="-426"/>
        <w:rPr>
          <w:rFonts w:ascii="Times New Roman" w:hAnsi="Times New Roman" w:cs="Times New Roman"/>
          <w:color w:val="000000"/>
        </w:rPr>
      </w:pPr>
      <w:r w:rsidRPr="00A92878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…</w:t>
      </w:r>
    </w:p>
    <w:p w:rsidR="00AD0DD9" w:rsidRPr="00A92878" w:rsidRDefault="00AD0DD9" w:rsidP="00AD0DD9">
      <w:pPr>
        <w:ind w:left="-426"/>
        <w:rPr>
          <w:rFonts w:ascii="Times New Roman" w:hAnsi="Times New Roman" w:cs="Times New Roman"/>
          <w:color w:val="000000"/>
        </w:rPr>
      </w:pPr>
      <w:r w:rsidRPr="00A92878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…</w:t>
      </w:r>
    </w:p>
    <w:p w:rsidR="00564C68" w:rsidRPr="00A92878" w:rsidRDefault="00AD0DD9" w:rsidP="00564C68">
      <w:pPr>
        <w:ind w:left="-426"/>
        <w:rPr>
          <w:rFonts w:ascii="Times New Roman" w:hAnsi="Times New Roman" w:cs="Times New Roman"/>
          <w:color w:val="000000"/>
        </w:rPr>
      </w:pPr>
      <w:r w:rsidRPr="00A92878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…</w:t>
      </w:r>
      <w:r w:rsidR="00564C68" w:rsidRPr="00A92878">
        <w:rPr>
          <w:rFonts w:ascii="Times New Roman" w:hAnsi="Times New Roman" w:cs="Times New Roman"/>
          <w:color w:val="000000"/>
        </w:rPr>
        <w:t xml:space="preserve"> </w:t>
      </w:r>
    </w:p>
    <w:p w:rsidR="00AD0DD9" w:rsidRPr="00A92878" w:rsidRDefault="00BF590B" w:rsidP="00564C68">
      <w:pPr>
        <w:ind w:left="-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9</w:t>
      </w:r>
      <w:r w:rsidR="00564C68" w:rsidRPr="00A92878">
        <w:rPr>
          <w:rFonts w:ascii="Times New Roman" w:hAnsi="Times New Roman" w:cs="Times New Roman"/>
        </w:rPr>
        <w:t xml:space="preserve">. In your choice of disciplines indicate the areas that you can undertake teaching at </w:t>
      </w:r>
      <w:r w:rsidR="00320CA3">
        <w:rPr>
          <w:rFonts w:ascii="Times New Roman" w:hAnsi="Times New Roman" w:cs="Times New Roman"/>
        </w:rPr>
        <w:t xml:space="preserve">the </w:t>
      </w:r>
      <w:r w:rsidR="00564C68" w:rsidRPr="00A92878">
        <w:rPr>
          <w:rFonts w:ascii="Times New Roman" w:hAnsi="Times New Roman" w:cs="Times New Roman"/>
        </w:rPr>
        <w:t>Undergraduate level:</w:t>
      </w:r>
    </w:p>
    <w:p w:rsidR="00A92878" w:rsidRDefault="00564C68" w:rsidP="00A92878">
      <w:pPr>
        <w:ind w:left="-426"/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…</w:t>
      </w:r>
    </w:p>
    <w:p w:rsidR="00A92878" w:rsidRDefault="00564C68" w:rsidP="00A92878">
      <w:pPr>
        <w:ind w:left="-426"/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…</w:t>
      </w:r>
    </w:p>
    <w:p w:rsidR="00A92878" w:rsidRDefault="00564C68" w:rsidP="00A92878">
      <w:pPr>
        <w:ind w:left="-426"/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…</w:t>
      </w:r>
    </w:p>
    <w:p w:rsidR="00A92878" w:rsidRDefault="00564C68" w:rsidP="00A92878">
      <w:pPr>
        <w:ind w:left="-426"/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…</w:t>
      </w:r>
    </w:p>
    <w:p w:rsidR="00564C68" w:rsidRPr="00A92878" w:rsidRDefault="00564C68" w:rsidP="00A92878">
      <w:pPr>
        <w:ind w:left="-426"/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…</w:t>
      </w:r>
    </w:p>
    <w:p w:rsidR="00564C68" w:rsidRPr="00A92878" w:rsidRDefault="00564C68" w:rsidP="00564C68">
      <w:pPr>
        <w:ind w:left="-426"/>
        <w:rPr>
          <w:rFonts w:ascii="Times New Roman" w:hAnsi="Times New Roman" w:cs="Times New Roman"/>
          <w:color w:val="000000"/>
        </w:rPr>
      </w:pPr>
    </w:p>
    <w:p w:rsidR="00AD0DD9" w:rsidRPr="00A92878" w:rsidRDefault="00BF590B" w:rsidP="00AD0DD9">
      <w:pPr>
        <w:ind w:left="-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 w:rsidR="00564C68" w:rsidRPr="00A92878">
        <w:rPr>
          <w:rFonts w:ascii="Times New Roman" w:hAnsi="Times New Roman" w:cs="Times New Roman"/>
        </w:rPr>
        <w:t>. Language skills (indicate the level of your proficiency in the appropriate cage using one of the following letters A,B,C and D as per given below):</w:t>
      </w:r>
    </w:p>
    <w:tbl>
      <w:tblPr>
        <w:tblStyle w:val="TableGrid"/>
        <w:tblW w:w="0" w:type="auto"/>
        <w:tblInd w:w="-426" w:type="dxa"/>
        <w:tblLook w:val="04A0" w:firstRow="1" w:lastRow="0" w:firstColumn="1" w:lastColumn="0" w:noHBand="0" w:noVBand="1"/>
      </w:tblPr>
      <w:tblGrid>
        <w:gridCol w:w="2310"/>
        <w:gridCol w:w="2311"/>
        <w:gridCol w:w="2311"/>
        <w:gridCol w:w="2311"/>
      </w:tblGrid>
      <w:tr w:rsidR="00564C68" w:rsidRPr="00A92878" w:rsidTr="00564C68">
        <w:tc>
          <w:tcPr>
            <w:tcW w:w="2310" w:type="dxa"/>
          </w:tcPr>
          <w:p w:rsidR="00564C68" w:rsidRPr="00A92878" w:rsidRDefault="00564C68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Language</w:t>
            </w:r>
          </w:p>
        </w:tc>
        <w:tc>
          <w:tcPr>
            <w:tcW w:w="2311" w:type="dxa"/>
          </w:tcPr>
          <w:p w:rsidR="00564C68" w:rsidRPr="00A92878" w:rsidRDefault="00564C68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 xml:space="preserve">Reading </w:t>
            </w:r>
          </w:p>
        </w:tc>
        <w:tc>
          <w:tcPr>
            <w:tcW w:w="2311" w:type="dxa"/>
          </w:tcPr>
          <w:p w:rsidR="00564C68" w:rsidRPr="00A92878" w:rsidRDefault="00564C68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Writing</w:t>
            </w:r>
          </w:p>
        </w:tc>
        <w:tc>
          <w:tcPr>
            <w:tcW w:w="2311" w:type="dxa"/>
          </w:tcPr>
          <w:p w:rsidR="00564C68" w:rsidRPr="00A92878" w:rsidRDefault="00564C68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Conversation</w:t>
            </w:r>
          </w:p>
        </w:tc>
      </w:tr>
      <w:tr w:rsidR="00564C68" w:rsidRPr="00A92878" w:rsidTr="00564C68">
        <w:tc>
          <w:tcPr>
            <w:tcW w:w="2310" w:type="dxa"/>
          </w:tcPr>
          <w:p w:rsidR="00564C68" w:rsidRPr="00A92878" w:rsidRDefault="00564C68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Sinhala</w:t>
            </w:r>
          </w:p>
        </w:tc>
        <w:tc>
          <w:tcPr>
            <w:tcW w:w="2311" w:type="dxa"/>
          </w:tcPr>
          <w:p w:rsidR="00564C68" w:rsidRPr="00A92878" w:rsidRDefault="00564C68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</w:tcPr>
          <w:p w:rsidR="00564C68" w:rsidRPr="00A92878" w:rsidRDefault="00564C68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</w:tcPr>
          <w:p w:rsidR="00564C68" w:rsidRPr="00A92878" w:rsidRDefault="00564C68" w:rsidP="00AD0DD9">
            <w:pPr>
              <w:rPr>
                <w:rFonts w:ascii="Times New Roman" w:hAnsi="Times New Roman" w:cs="Times New Roman"/>
              </w:rPr>
            </w:pPr>
          </w:p>
        </w:tc>
      </w:tr>
      <w:tr w:rsidR="00564C68" w:rsidRPr="00A92878" w:rsidTr="00564C68">
        <w:tc>
          <w:tcPr>
            <w:tcW w:w="2310" w:type="dxa"/>
          </w:tcPr>
          <w:p w:rsidR="00564C68" w:rsidRPr="00A92878" w:rsidRDefault="00564C68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Tamil</w:t>
            </w:r>
          </w:p>
        </w:tc>
        <w:tc>
          <w:tcPr>
            <w:tcW w:w="2311" w:type="dxa"/>
          </w:tcPr>
          <w:p w:rsidR="00564C68" w:rsidRPr="00A92878" w:rsidRDefault="00564C68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</w:tcPr>
          <w:p w:rsidR="00564C68" w:rsidRPr="00A92878" w:rsidRDefault="00564C68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</w:tcPr>
          <w:p w:rsidR="00564C68" w:rsidRPr="00A92878" w:rsidRDefault="00564C68" w:rsidP="00AD0DD9">
            <w:pPr>
              <w:rPr>
                <w:rFonts w:ascii="Times New Roman" w:hAnsi="Times New Roman" w:cs="Times New Roman"/>
              </w:rPr>
            </w:pPr>
          </w:p>
        </w:tc>
      </w:tr>
      <w:tr w:rsidR="00564C68" w:rsidRPr="00A92878" w:rsidTr="00564C68">
        <w:tc>
          <w:tcPr>
            <w:tcW w:w="2310" w:type="dxa"/>
          </w:tcPr>
          <w:p w:rsidR="00564C68" w:rsidRPr="00A92878" w:rsidRDefault="00564C68" w:rsidP="00AD0DD9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English</w:t>
            </w:r>
          </w:p>
        </w:tc>
        <w:tc>
          <w:tcPr>
            <w:tcW w:w="2311" w:type="dxa"/>
          </w:tcPr>
          <w:p w:rsidR="00564C68" w:rsidRPr="00A92878" w:rsidRDefault="00564C68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</w:tcPr>
          <w:p w:rsidR="00564C68" w:rsidRPr="00A92878" w:rsidRDefault="00564C68" w:rsidP="00AD0D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</w:tcPr>
          <w:p w:rsidR="00564C68" w:rsidRPr="00A92878" w:rsidRDefault="00564C68" w:rsidP="00AD0DD9">
            <w:pPr>
              <w:rPr>
                <w:rFonts w:ascii="Times New Roman" w:hAnsi="Times New Roman" w:cs="Times New Roman"/>
              </w:rPr>
            </w:pPr>
          </w:p>
        </w:tc>
      </w:tr>
    </w:tbl>
    <w:p w:rsidR="00564C68" w:rsidRPr="00A92878" w:rsidRDefault="00564C68" w:rsidP="00564C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564C68" w:rsidRPr="00A92878" w:rsidRDefault="00564C68" w:rsidP="00564C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Fully Competent                             C- Can Manage with Difficulty</w:t>
      </w:r>
    </w:p>
    <w:p w:rsidR="00564C68" w:rsidRPr="00E456A1" w:rsidRDefault="00564C68" w:rsidP="00E45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 xml:space="preserve">Moderately Competent            </w:t>
      </w:r>
      <w:r w:rsidR="00E456A1">
        <w:rPr>
          <w:rFonts w:ascii="Times New Roman" w:hAnsi="Times New Roman" w:cs="Times New Roman"/>
        </w:rPr>
        <w:t xml:space="preserve">   </w:t>
      </w:r>
      <w:r w:rsidRPr="00A92878">
        <w:rPr>
          <w:rFonts w:ascii="Times New Roman" w:hAnsi="Times New Roman" w:cs="Times New Roman"/>
        </w:rPr>
        <w:t xml:space="preserve">    D- Not Competent </w:t>
      </w:r>
    </w:p>
    <w:p w:rsidR="00564C68" w:rsidRDefault="00564C68" w:rsidP="00564C68">
      <w:pPr>
        <w:ind w:left="-426"/>
        <w:rPr>
          <w:rFonts w:ascii="Times New Roman" w:hAnsi="Times New Roman" w:cs="Times New Roman"/>
        </w:rPr>
      </w:pPr>
    </w:p>
    <w:p w:rsidR="000D6C8C" w:rsidRDefault="000D6C8C" w:rsidP="00564C68">
      <w:pPr>
        <w:ind w:left="-426"/>
        <w:rPr>
          <w:rFonts w:ascii="Times New Roman" w:hAnsi="Times New Roman" w:cs="Times New Roman"/>
        </w:rPr>
      </w:pPr>
    </w:p>
    <w:p w:rsidR="000D6C8C" w:rsidRDefault="000D6C8C" w:rsidP="00564C68">
      <w:pPr>
        <w:ind w:left="-426"/>
        <w:rPr>
          <w:rFonts w:ascii="Times New Roman" w:hAnsi="Times New Roman" w:cs="Times New Roman"/>
        </w:rPr>
      </w:pPr>
    </w:p>
    <w:p w:rsidR="000D6C8C" w:rsidRDefault="000D6C8C" w:rsidP="00564C68">
      <w:pPr>
        <w:ind w:left="-426"/>
        <w:rPr>
          <w:rFonts w:ascii="Times New Roman" w:hAnsi="Times New Roman" w:cs="Times New Roman"/>
        </w:rPr>
      </w:pPr>
    </w:p>
    <w:p w:rsidR="000D6C8C" w:rsidRDefault="000D6C8C" w:rsidP="00564C68">
      <w:pPr>
        <w:ind w:left="-426"/>
        <w:rPr>
          <w:rFonts w:ascii="Times New Roman" w:hAnsi="Times New Roman" w:cs="Times New Roman"/>
        </w:rPr>
      </w:pPr>
    </w:p>
    <w:p w:rsidR="000D6C8C" w:rsidRPr="00A92878" w:rsidRDefault="000D6C8C" w:rsidP="00564C68">
      <w:pPr>
        <w:ind w:left="-426"/>
        <w:rPr>
          <w:rFonts w:ascii="Times New Roman" w:hAnsi="Times New Roman" w:cs="Times New Roman"/>
        </w:rPr>
      </w:pPr>
    </w:p>
    <w:p w:rsidR="00564C68" w:rsidRPr="00A92878" w:rsidRDefault="00BF590B" w:rsidP="00564C68">
      <w:pPr>
        <w:ind w:left="-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1</w:t>
      </w:r>
      <w:r w:rsidR="00564C68" w:rsidRPr="00A92878">
        <w:rPr>
          <w:rFonts w:ascii="Times New Roman" w:hAnsi="Times New Roman" w:cs="Times New Roman"/>
        </w:rPr>
        <w:t>. Secondary Educations:</w:t>
      </w:r>
    </w:p>
    <w:tbl>
      <w:tblPr>
        <w:tblStyle w:val="TableGrid"/>
        <w:tblW w:w="0" w:type="auto"/>
        <w:tblInd w:w="-426" w:type="dxa"/>
        <w:tblLook w:val="04A0" w:firstRow="1" w:lastRow="0" w:firstColumn="1" w:lastColumn="0" w:noHBand="0" w:noVBand="1"/>
      </w:tblPr>
      <w:tblGrid>
        <w:gridCol w:w="3081"/>
        <w:gridCol w:w="3081"/>
        <w:gridCol w:w="3081"/>
      </w:tblGrid>
      <w:tr w:rsidR="00564C68" w:rsidRPr="00A92878" w:rsidTr="00564C68">
        <w:tc>
          <w:tcPr>
            <w:tcW w:w="3081" w:type="dxa"/>
          </w:tcPr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 xml:space="preserve">Period </w:t>
            </w:r>
          </w:p>
        </w:tc>
        <w:tc>
          <w:tcPr>
            <w:tcW w:w="3081" w:type="dxa"/>
          </w:tcPr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School</w:t>
            </w:r>
          </w:p>
        </w:tc>
        <w:tc>
          <w:tcPr>
            <w:tcW w:w="3081" w:type="dxa"/>
          </w:tcPr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  <w:r w:rsidRPr="00A92878">
              <w:rPr>
                <w:rFonts w:ascii="Times New Roman" w:hAnsi="Times New Roman" w:cs="Times New Roman"/>
              </w:rPr>
              <w:t>Examination Passed</w:t>
            </w:r>
          </w:p>
        </w:tc>
      </w:tr>
      <w:tr w:rsidR="00564C68" w:rsidRPr="00A92878" w:rsidTr="00564C68">
        <w:tc>
          <w:tcPr>
            <w:tcW w:w="3081" w:type="dxa"/>
          </w:tcPr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81" w:type="dxa"/>
          </w:tcPr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81" w:type="dxa"/>
          </w:tcPr>
          <w:p w:rsidR="00564C68" w:rsidRPr="00A92878" w:rsidRDefault="00564C68" w:rsidP="00564C68">
            <w:pPr>
              <w:rPr>
                <w:rFonts w:ascii="Times New Roman" w:hAnsi="Times New Roman" w:cs="Times New Roman"/>
              </w:rPr>
            </w:pPr>
          </w:p>
        </w:tc>
      </w:tr>
    </w:tbl>
    <w:p w:rsidR="00564C68" w:rsidRPr="00A92878" w:rsidRDefault="00564C68" w:rsidP="00564C68">
      <w:pPr>
        <w:rPr>
          <w:rFonts w:ascii="Times New Roman" w:hAnsi="Times New Roman" w:cs="Times New Roman"/>
        </w:rPr>
      </w:pPr>
    </w:p>
    <w:p w:rsidR="00564C68" w:rsidRPr="00A92878" w:rsidRDefault="00564C68" w:rsidP="00564C68">
      <w:pPr>
        <w:rPr>
          <w:rFonts w:ascii="Times New Roman" w:hAnsi="Times New Roman" w:cs="Times New Roman"/>
        </w:rPr>
      </w:pPr>
    </w:p>
    <w:p w:rsidR="00564C68" w:rsidRPr="00A92878" w:rsidRDefault="00BF590B" w:rsidP="00564C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22</w:t>
      </w:r>
      <w:r w:rsidR="00564C68" w:rsidRPr="00A92878">
        <w:rPr>
          <w:rFonts w:ascii="Times New Roman" w:hAnsi="Times New Roman" w:cs="Times New Roman"/>
          <w:color w:val="000000"/>
        </w:rPr>
        <w:t xml:space="preserve">. Extra- Curricular activities: Give details </w:t>
      </w:r>
    </w:p>
    <w:p w:rsidR="00564C68" w:rsidRPr="00A92878" w:rsidRDefault="00564C68" w:rsidP="00564C68">
      <w:pPr>
        <w:rPr>
          <w:rFonts w:ascii="Times New Roman" w:hAnsi="Times New Roman" w:cs="Times New Roman"/>
          <w:color w:val="000000"/>
        </w:rPr>
      </w:pPr>
      <w:r w:rsidRPr="00A92878">
        <w:rPr>
          <w:rFonts w:ascii="Times New Roman" w:hAnsi="Times New Roman" w:cs="Times New Roman"/>
          <w:color w:val="000000"/>
        </w:rPr>
        <w:t>School Level</w:t>
      </w:r>
    </w:p>
    <w:p w:rsidR="00564C68" w:rsidRPr="00A92878" w:rsidRDefault="00564C68" w:rsidP="00564C68">
      <w:pPr>
        <w:rPr>
          <w:rFonts w:ascii="Times New Roman" w:hAnsi="Times New Roman" w:cs="Times New Roman"/>
          <w:color w:val="000000"/>
        </w:rPr>
      </w:pPr>
      <w:r w:rsidRPr="00A92878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</w:t>
      </w:r>
    </w:p>
    <w:p w:rsidR="00564C68" w:rsidRPr="00A92878" w:rsidRDefault="00564C68" w:rsidP="00564C68">
      <w:pPr>
        <w:rPr>
          <w:rFonts w:ascii="Times New Roman" w:hAnsi="Times New Roman" w:cs="Times New Roman"/>
          <w:color w:val="000000"/>
        </w:rPr>
      </w:pPr>
      <w:r w:rsidRPr="00A92878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</w:t>
      </w:r>
    </w:p>
    <w:p w:rsidR="00564C68" w:rsidRPr="00A92878" w:rsidRDefault="00564C68" w:rsidP="00564C68">
      <w:p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</w:t>
      </w:r>
    </w:p>
    <w:p w:rsidR="00564C68" w:rsidRPr="00A92878" w:rsidRDefault="00564C68" w:rsidP="00564C68">
      <w:p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 xml:space="preserve"> University Level</w:t>
      </w:r>
    </w:p>
    <w:p w:rsidR="00E456A1" w:rsidRDefault="00564C68" w:rsidP="00564C68">
      <w:p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</w:p>
    <w:p w:rsidR="00E456A1" w:rsidRDefault="00564C68" w:rsidP="00564C68">
      <w:p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</w:p>
    <w:p w:rsidR="00E456A1" w:rsidRDefault="00564C68" w:rsidP="00564C68">
      <w:p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</w:p>
    <w:p w:rsidR="00564C68" w:rsidRPr="00A92878" w:rsidRDefault="00564C68" w:rsidP="00564C68">
      <w:p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</w:t>
      </w:r>
      <w:r w:rsidR="00E456A1">
        <w:rPr>
          <w:rFonts w:ascii="Times New Roman" w:hAnsi="Times New Roman" w:cs="Times New Roman"/>
        </w:rPr>
        <w:t>…………………………………………………</w:t>
      </w:r>
    </w:p>
    <w:p w:rsidR="00564C68" w:rsidRPr="00A92878" w:rsidRDefault="00564C68" w:rsidP="00564C68">
      <w:p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 xml:space="preserve"> National Level</w:t>
      </w:r>
    </w:p>
    <w:p w:rsidR="00E456A1" w:rsidRDefault="00564C68" w:rsidP="00564C68">
      <w:p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</w:p>
    <w:p w:rsidR="00E456A1" w:rsidRDefault="00564C68" w:rsidP="00564C68">
      <w:p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</w:p>
    <w:p w:rsidR="00E456A1" w:rsidRDefault="00564C68" w:rsidP="00564C68">
      <w:p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</w:p>
    <w:p w:rsidR="00E456A1" w:rsidRPr="00A92878" w:rsidRDefault="00564C68" w:rsidP="00564C68">
      <w:p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</w:p>
    <w:p w:rsidR="00564C68" w:rsidRPr="00A92878" w:rsidRDefault="00BF590B" w:rsidP="00564C6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23</w:t>
      </w:r>
      <w:r w:rsidR="00564C68" w:rsidRPr="00A92878">
        <w:rPr>
          <w:rFonts w:ascii="Times New Roman" w:hAnsi="Times New Roman" w:cs="Times New Roman"/>
        </w:rPr>
        <w:t>. Any other information that you consider as supportive of you application:</w:t>
      </w:r>
    </w:p>
    <w:p w:rsidR="00E456A1" w:rsidRDefault="00564C68" w:rsidP="00564C68">
      <w:p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</w:p>
    <w:p w:rsidR="00E456A1" w:rsidRDefault="00564C68" w:rsidP="00564C68">
      <w:p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</w:p>
    <w:p w:rsidR="00E456A1" w:rsidRDefault="00564C68" w:rsidP="00564C68">
      <w:p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</w:p>
    <w:p w:rsidR="00564C68" w:rsidRPr="00A92878" w:rsidRDefault="00564C68" w:rsidP="00564C68">
      <w:pPr>
        <w:rPr>
          <w:rFonts w:ascii="Times New Roman" w:hAnsi="Times New Roman" w:cs="Times New Roman"/>
        </w:rPr>
      </w:pPr>
      <w:r w:rsidRPr="00A92878"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</w:p>
    <w:p w:rsidR="00564C68" w:rsidRPr="00A92878" w:rsidRDefault="00BF590B" w:rsidP="00564C6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4</w:t>
      </w:r>
      <w:r w:rsidR="00564C68" w:rsidRPr="00A92878">
        <w:rPr>
          <w:rFonts w:ascii="Times New Roman" w:hAnsi="Times New Roman" w:cs="Times New Roman"/>
        </w:rPr>
        <w:t>. Names positions and Addresses of two non – related referees:</w:t>
      </w:r>
    </w:p>
    <w:p w:rsidR="00564C68" w:rsidRPr="00A92878" w:rsidRDefault="00564C68" w:rsidP="00564C68">
      <w:pPr>
        <w:rPr>
          <w:rFonts w:ascii="Times New Roman" w:hAnsi="Times New Roman" w:cs="Times New Roman"/>
        </w:rPr>
      </w:pPr>
    </w:p>
    <w:p w:rsidR="003E6561" w:rsidRPr="00A92878" w:rsidRDefault="003E6561" w:rsidP="003E6561">
      <w:pPr>
        <w:pStyle w:val="Default"/>
        <w:rPr>
          <w:color w:val="auto"/>
          <w:sz w:val="20"/>
          <w:szCs w:val="20"/>
        </w:rPr>
      </w:pPr>
      <w:r w:rsidRPr="00A92878">
        <w:rPr>
          <w:color w:val="auto"/>
          <w:sz w:val="23"/>
          <w:szCs w:val="23"/>
        </w:rPr>
        <w:t>I</w:t>
      </w:r>
      <w:r w:rsidR="00564C68" w:rsidRPr="00A92878">
        <w:rPr>
          <w:color w:val="auto"/>
          <w:sz w:val="20"/>
          <w:szCs w:val="20"/>
        </w:rPr>
        <w:t xml:space="preserve">................................................................................. </w:t>
      </w:r>
      <w:r w:rsidRPr="00A92878">
        <w:rPr>
          <w:color w:val="auto"/>
          <w:sz w:val="20"/>
          <w:szCs w:val="20"/>
        </w:rPr>
        <w:t xml:space="preserve">   </w:t>
      </w:r>
      <w:r w:rsidRPr="00A92878">
        <w:rPr>
          <w:color w:val="auto"/>
          <w:sz w:val="23"/>
          <w:szCs w:val="23"/>
        </w:rPr>
        <w:t>II</w:t>
      </w:r>
      <w:r w:rsidRPr="00A92878">
        <w:rPr>
          <w:color w:val="auto"/>
          <w:sz w:val="20"/>
          <w:szCs w:val="20"/>
        </w:rPr>
        <w:t xml:space="preserve">................................................................................. </w:t>
      </w:r>
    </w:p>
    <w:p w:rsidR="003E6561" w:rsidRPr="00A92878" w:rsidRDefault="003E6561" w:rsidP="003E6561">
      <w:pPr>
        <w:pStyle w:val="Default"/>
        <w:rPr>
          <w:color w:val="auto"/>
          <w:sz w:val="20"/>
          <w:szCs w:val="20"/>
        </w:rPr>
      </w:pPr>
    </w:p>
    <w:p w:rsidR="003E6561" w:rsidRPr="00A92878" w:rsidRDefault="003E6561" w:rsidP="003E6561">
      <w:pPr>
        <w:pStyle w:val="Default"/>
        <w:rPr>
          <w:color w:val="auto"/>
          <w:sz w:val="20"/>
          <w:szCs w:val="20"/>
        </w:rPr>
      </w:pPr>
      <w:r w:rsidRPr="00A92878">
        <w:rPr>
          <w:color w:val="auto"/>
          <w:sz w:val="20"/>
          <w:szCs w:val="20"/>
        </w:rPr>
        <w:t>.................................................................................        …………………………………………………......</w:t>
      </w:r>
    </w:p>
    <w:p w:rsidR="003E6561" w:rsidRPr="00A92878" w:rsidRDefault="003E6561" w:rsidP="003E6561">
      <w:pPr>
        <w:pStyle w:val="Default"/>
        <w:rPr>
          <w:color w:val="auto"/>
          <w:sz w:val="20"/>
          <w:szCs w:val="20"/>
        </w:rPr>
      </w:pPr>
    </w:p>
    <w:p w:rsidR="003E6561" w:rsidRPr="00A92878" w:rsidRDefault="003E6561" w:rsidP="003E6561">
      <w:pPr>
        <w:pStyle w:val="Default"/>
        <w:rPr>
          <w:color w:val="auto"/>
          <w:sz w:val="20"/>
          <w:szCs w:val="20"/>
        </w:rPr>
      </w:pPr>
      <w:r w:rsidRPr="00A92878">
        <w:rPr>
          <w:color w:val="auto"/>
          <w:sz w:val="20"/>
          <w:szCs w:val="20"/>
        </w:rPr>
        <w:t>.................................................................................        …………………………………………………….</w:t>
      </w:r>
    </w:p>
    <w:p w:rsidR="003E6561" w:rsidRPr="00A92878" w:rsidRDefault="003E6561" w:rsidP="003E6561">
      <w:pPr>
        <w:pStyle w:val="Default"/>
        <w:rPr>
          <w:color w:val="auto"/>
          <w:sz w:val="20"/>
          <w:szCs w:val="20"/>
        </w:rPr>
      </w:pPr>
    </w:p>
    <w:p w:rsidR="003E6561" w:rsidRPr="00A92878" w:rsidRDefault="003E6561" w:rsidP="003E6561">
      <w:pPr>
        <w:pStyle w:val="Default"/>
        <w:rPr>
          <w:color w:val="auto"/>
          <w:sz w:val="20"/>
          <w:szCs w:val="20"/>
        </w:rPr>
      </w:pPr>
      <w:r w:rsidRPr="00A92878">
        <w:rPr>
          <w:color w:val="auto"/>
          <w:sz w:val="20"/>
          <w:szCs w:val="20"/>
        </w:rPr>
        <w:t>.................................................................................        …………………………………………………….</w:t>
      </w:r>
    </w:p>
    <w:p w:rsidR="003E6561" w:rsidRPr="00A92878" w:rsidRDefault="003E6561" w:rsidP="003E6561">
      <w:pPr>
        <w:pStyle w:val="Default"/>
        <w:rPr>
          <w:color w:val="auto"/>
          <w:sz w:val="20"/>
          <w:szCs w:val="20"/>
        </w:rPr>
      </w:pPr>
    </w:p>
    <w:p w:rsidR="003E6561" w:rsidRPr="00A92878" w:rsidRDefault="003E6561" w:rsidP="003E6561">
      <w:pPr>
        <w:pStyle w:val="Default"/>
        <w:rPr>
          <w:color w:val="auto"/>
          <w:sz w:val="20"/>
          <w:szCs w:val="20"/>
        </w:rPr>
      </w:pPr>
      <w:r w:rsidRPr="00A92878">
        <w:rPr>
          <w:color w:val="auto"/>
          <w:sz w:val="20"/>
          <w:szCs w:val="20"/>
        </w:rPr>
        <w:t>.................................................................................        ……………………………………………………..</w:t>
      </w:r>
    </w:p>
    <w:p w:rsidR="00564C68" w:rsidRPr="00A92878" w:rsidRDefault="00564C68" w:rsidP="00564C68">
      <w:pPr>
        <w:pStyle w:val="Default"/>
        <w:rPr>
          <w:color w:val="auto"/>
          <w:sz w:val="20"/>
          <w:szCs w:val="20"/>
        </w:rPr>
      </w:pPr>
    </w:p>
    <w:p w:rsidR="00381863" w:rsidRPr="00A92878" w:rsidRDefault="00BF590B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25</w:t>
      </w:r>
      <w:r w:rsidR="00381863" w:rsidRPr="00381863">
        <w:rPr>
          <w:rFonts w:ascii="Times New Roman" w:hAnsi="Times New Roman" w:cs="Times New Roman"/>
          <w:color w:val="000000"/>
        </w:rPr>
        <w:t xml:space="preserve">. Declaration by the applicant: </w:t>
      </w:r>
    </w:p>
    <w:p w:rsidR="00381863" w:rsidRPr="00381863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381863" w:rsidRPr="00A92878" w:rsidRDefault="00381863" w:rsidP="00A92878">
      <w:pPr>
        <w:pStyle w:val="Default"/>
        <w:jc w:val="both"/>
        <w:rPr>
          <w:sz w:val="22"/>
          <w:szCs w:val="22"/>
        </w:rPr>
      </w:pPr>
      <w:r w:rsidRPr="00A92878">
        <w:rPr>
          <w:sz w:val="22"/>
          <w:szCs w:val="22"/>
        </w:rPr>
        <w:t xml:space="preserve">I certify that the information furnished in this application is true and correct to the best of my knowledge. I am aware that if any information contained in this application is found to be incorrect after my being selected, my appointment is liable to be </w:t>
      </w:r>
      <w:r w:rsidR="00320CA3">
        <w:rPr>
          <w:sz w:val="22"/>
          <w:szCs w:val="22"/>
        </w:rPr>
        <w:t>canceled</w:t>
      </w:r>
      <w:r w:rsidRPr="00A92878">
        <w:rPr>
          <w:sz w:val="22"/>
          <w:szCs w:val="22"/>
        </w:rPr>
        <w:t xml:space="preserve"> without any compensation.</w:t>
      </w:r>
    </w:p>
    <w:p w:rsidR="00381863" w:rsidRPr="00A92878" w:rsidRDefault="00381863" w:rsidP="00381863">
      <w:pPr>
        <w:pStyle w:val="Default"/>
        <w:rPr>
          <w:sz w:val="22"/>
          <w:szCs w:val="22"/>
        </w:rPr>
      </w:pPr>
    </w:p>
    <w:p w:rsidR="00A92878" w:rsidRDefault="00A92878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A92878" w:rsidRDefault="00A92878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A92878" w:rsidRDefault="00A92878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381863" w:rsidRPr="00381863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381863">
        <w:rPr>
          <w:rFonts w:ascii="Times New Roman" w:hAnsi="Times New Roman" w:cs="Times New Roman"/>
          <w:color w:val="000000"/>
        </w:rPr>
        <w:t xml:space="preserve">………………………… </w:t>
      </w:r>
      <w:r w:rsidRPr="00A92878">
        <w:rPr>
          <w:rFonts w:ascii="Times New Roman" w:hAnsi="Times New Roman" w:cs="Times New Roman"/>
          <w:color w:val="000000"/>
        </w:rPr>
        <w:t xml:space="preserve">                           </w:t>
      </w:r>
      <w:r w:rsidRPr="00381863">
        <w:rPr>
          <w:rFonts w:ascii="Times New Roman" w:hAnsi="Times New Roman" w:cs="Times New Roman"/>
          <w:color w:val="000000"/>
        </w:rPr>
        <w:t xml:space="preserve">………………………………………...... </w:t>
      </w:r>
    </w:p>
    <w:p w:rsidR="00381863" w:rsidRPr="00A92878" w:rsidRDefault="00381863" w:rsidP="00381863">
      <w:pPr>
        <w:pStyle w:val="Default"/>
        <w:rPr>
          <w:sz w:val="22"/>
          <w:szCs w:val="22"/>
        </w:rPr>
      </w:pPr>
    </w:p>
    <w:p w:rsidR="00381863" w:rsidRPr="00A92878" w:rsidRDefault="00381863" w:rsidP="00381863">
      <w:pPr>
        <w:pStyle w:val="Default"/>
        <w:rPr>
          <w:sz w:val="22"/>
          <w:szCs w:val="22"/>
        </w:rPr>
      </w:pPr>
      <w:r w:rsidRPr="00A92878">
        <w:rPr>
          <w:sz w:val="22"/>
          <w:szCs w:val="22"/>
        </w:rPr>
        <w:t>Date                                                            Signature</w:t>
      </w:r>
    </w:p>
    <w:p w:rsidR="00A92878" w:rsidRDefault="00A92878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A92878" w:rsidRDefault="00A92878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A92878" w:rsidRDefault="00A92878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381863" w:rsidRPr="009245BF" w:rsidRDefault="00BF590B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9245BF">
        <w:rPr>
          <w:rFonts w:ascii="Times New Roman" w:hAnsi="Times New Roman" w:cs="Times New Roman"/>
          <w:b/>
          <w:bCs/>
          <w:color w:val="000000"/>
          <w:sz w:val="24"/>
          <w:szCs w:val="24"/>
        </w:rPr>
        <w:t>26</w:t>
      </w:r>
      <w:r w:rsidR="00381863" w:rsidRPr="009245B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. Observations of the present employer: </w:t>
      </w:r>
    </w:p>
    <w:p w:rsidR="00381863" w:rsidRPr="009245BF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 w:rsidR="00381863" w:rsidRPr="009245BF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245B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(Those in employment should forward their application through their present employer) </w:t>
      </w:r>
    </w:p>
    <w:p w:rsidR="00381863" w:rsidRPr="009245BF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81863" w:rsidRPr="009245BF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81863" w:rsidRPr="009245BF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245BF">
        <w:rPr>
          <w:rFonts w:ascii="Times New Roman" w:hAnsi="Times New Roman" w:cs="Times New Roman"/>
          <w:color w:val="000000"/>
          <w:sz w:val="24"/>
          <w:szCs w:val="24"/>
        </w:rPr>
        <w:t xml:space="preserve">I </w:t>
      </w:r>
      <w:r w:rsidRPr="009245B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recommend/ not recommend </w:t>
      </w:r>
      <w:r w:rsidRPr="009245BF">
        <w:rPr>
          <w:rFonts w:ascii="Times New Roman" w:hAnsi="Times New Roman" w:cs="Times New Roman"/>
          <w:color w:val="000000"/>
          <w:sz w:val="24"/>
          <w:szCs w:val="24"/>
        </w:rPr>
        <w:t xml:space="preserve">this application. The applicant will be released from his present </w:t>
      </w:r>
    </w:p>
    <w:p w:rsidR="00381863" w:rsidRPr="009245BF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81863" w:rsidRPr="009245BF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245BF">
        <w:rPr>
          <w:rFonts w:ascii="Times New Roman" w:hAnsi="Times New Roman" w:cs="Times New Roman"/>
          <w:color w:val="000000"/>
          <w:sz w:val="24"/>
          <w:szCs w:val="24"/>
        </w:rPr>
        <w:t xml:space="preserve">employment, if </w:t>
      </w:r>
      <w:r w:rsidRPr="009245B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he/ she </w:t>
      </w:r>
      <w:r w:rsidRPr="009245BF">
        <w:rPr>
          <w:rFonts w:ascii="Times New Roman" w:hAnsi="Times New Roman" w:cs="Times New Roman"/>
          <w:color w:val="000000"/>
          <w:sz w:val="24"/>
          <w:szCs w:val="24"/>
        </w:rPr>
        <w:t xml:space="preserve">is selected for this appointment </w:t>
      </w:r>
      <w:r w:rsidRPr="009245B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(Delete the inapplicable words) </w:t>
      </w:r>
    </w:p>
    <w:p w:rsidR="00381863" w:rsidRPr="009245BF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81863" w:rsidRPr="009245BF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81863" w:rsidRPr="009245BF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81863" w:rsidRPr="009245BF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81863" w:rsidRPr="009245BF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81863" w:rsidRPr="009245BF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245BF">
        <w:rPr>
          <w:rFonts w:ascii="Times New Roman" w:hAnsi="Times New Roman" w:cs="Times New Roman"/>
          <w:color w:val="000000"/>
          <w:sz w:val="24"/>
          <w:szCs w:val="24"/>
        </w:rPr>
        <w:t xml:space="preserve">…………………………                          …………………………………………... </w:t>
      </w:r>
    </w:p>
    <w:p w:rsidR="00381863" w:rsidRPr="009245BF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81863" w:rsidRPr="009245BF" w:rsidRDefault="00381863" w:rsidP="003818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245BF">
        <w:rPr>
          <w:rFonts w:ascii="Times New Roman" w:hAnsi="Times New Roman" w:cs="Times New Roman"/>
          <w:color w:val="000000"/>
          <w:sz w:val="24"/>
          <w:szCs w:val="24"/>
        </w:rPr>
        <w:t xml:space="preserve">Date                                                         Signature of the Head of the Institution </w:t>
      </w:r>
    </w:p>
    <w:p w:rsidR="00381863" w:rsidRPr="00A92878" w:rsidRDefault="00381863" w:rsidP="00381863">
      <w:pPr>
        <w:pStyle w:val="Default"/>
        <w:rPr>
          <w:color w:val="auto"/>
          <w:sz w:val="20"/>
          <w:szCs w:val="20"/>
        </w:rPr>
      </w:pPr>
      <w:r w:rsidRPr="009245BF">
        <w:rPr>
          <w:i/>
          <w:iCs/>
        </w:rPr>
        <w:t xml:space="preserve">                                                                        (Office stamp to be affixed</w:t>
      </w:r>
      <w:r w:rsidRPr="00A92878">
        <w:rPr>
          <w:i/>
          <w:iCs/>
          <w:sz w:val="22"/>
          <w:szCs w:val="22"/>
        </w:rPr>
        <w:t>)</w:t>
      </w:r>
    </w:p>
    <w:sectPr w:rsidR="00381863" w:rsidRPr="00A92878" w:rsidSect="00E23F15">
      <w:foot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63728" w:rsidRDefault="00063728" w:rsidP="00021B74">
      <w:pPr>
        <w:spacing w:after="0" w:line="240" w:lineRule="auto"/>
      </w:pPr>
      <w:r>
        <w:separator/>
      </w:r>
    </w:p>
  </w:endnote>
  <w:endnote w:type="continuationSeparator" w:id="0">
    <w:p w:rsidR="00063728" w:rsidRDefault="00063728" w:rsidP="00021B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78187306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021B74" w:rsidRDefault="00021B7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245BF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245BF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021B74" w:rsidRDefault="00021B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63728" w:rsidRDefault="00063728" w:rsidP="00021B74">
      <w:pPr>
        <w:spacing w:after="0" w:line="240" w:lineRule="auto"/>
      </w:pPr>
      <w:r>
        <w:separator/>
      </w:r>
    </w:p>
  </w:footnote>
  <w:footnote w:type="continuationSeparator" w:id="0">
    <w:p w:rsidR="00063728" w:rsidRDefault="00063728" w:rsidP="00021B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F26A4"/>
    <w:multiLevelType w:val="hybridMultilevel"/>
    <w:tmpl w:val="8C5889AA"/>
    <w:lvl w:ilvl="0" w:tplc="15525FCC">
      <w:start w:val="1"/>
      <w:numFmt w:val="upperLetter"/>
      <w:lvlText w:val="%1-"/>
      <w:lvlJc w:val="left"/>
      <w:pPr>
        <w:ind w:left="-66" w:hanging="360"/>
      </w:pPr>
      <w:rPr>
        <w:rFonts w:ascii="Calisto MT" w:hAnsi="Calisto MT" w:cs="Calisto MT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yMDSwMDY3MjQ2MbFU0lEKTi0uzszPAykwrgUAjL8p/CwAAAA="/>
  </w:docVars>
  <w:rsids>
    <w:rsidRoot w:val="00E23F15"/>
    <w:rsid w:val="00021B74"/>
    <w:rsid w:val="00063728"/>
    <w:rsid w:val="000D6C8C"/>
    <w:rsid w:val="00175834"/>
    <w:rsid w:val="00320CA3"/>
    <w:rsid w:val="0032345A"/>
    <w:rsid w:val="00381863"/>
    <w:rsid w:val="003E4FB0"/>
    <w:rsid w:val="003E6561"/>
    <w:rsid w:val="00502D2E"/>
    <w:rsid w:val="00564C68"/>
    <w:rsid w:val="00665145"/>
    <w:rsid w:val="006770C4"/>
    <w:rsid w:val="00683027"/>
    <w:rsid w:val="0076070D"/>
    <w:rsid w:val="007B595C"/>
    <w:rsid w:val="007F068E"/>
    <w:rsid w:val="00825AF1"/>
    <w:rsid w:val="00874813"/>
    <w:rsid w:val="00896A25"/>
    <w:rsid w:val="008C1A1C"/>
    <w:rsid w:val="008D3FF6"/>
    <w:rsid w:val="008E44B1"/>
    <w:rsid w:val="009245BF"/>
    <w:rsid w:val="00952062"/>
    <w:rsid w:val="00A92878"/>
    <w:rsid w:val="00AD0DD9"/>
    <w:rsid w:val="00B02D39"/>
    <w:rsid w:val="00BF590B"/>
    <w:rsid w:val="00E23F15"/>
    <w:rsid w:val="00E456A1"/>
    <w:rsid w:val="00E65844"/>
    <w:rsid w:val="00ED22D4"/>
    <w:rsid w:val="00F229DB"/>
    <w:rsid w:val="00FB5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11173"/>
  <w15:docId w15:val="{D4E3F5B6-22FA-485C-AC21-BC288A861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23F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E65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C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21B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1B74"/>
  </w:style>
  <w:style w:type="paragraph" w:styleId="Footer">
    <w:name w:val="footer"/>
    <w:basedOn w:val="Normal"/>
    <w:link w:val="FooterChar"/>
    <w:uiPriority w:val="99"/>
    <w:unhideWhenUsed/>
    <w:rsid w:val="00021B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B74"/>
  </w:style>
  <w:style w:type="character" w:styleId="Hyperlink">
    <w:name w:val="Hyperlink"/>
    <w:basedOn w:val="DefaultParagraphFont"/>
    <w:uiPriority w:val="99"/>
    <w:semiHidden/>
    <w:unhideWhenUsed/>
    <w:rsid w:val="00896A2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8</Pages>
  <Words>999</Words>
  <Characters>569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1</cp:revision>
  <cp:lastPrinted>2021-10-14T09:01:00Z</cp:lastPrinted>
  <dcterms:created xsi:type="dcterms:W3CDTF">2020-11-07T16:24:00Z</dcterms:created>
  <dcterms:modified xsi:type="dcterms:W3CDTF">2023-05-15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92d56b782b572139503ffc44ee7650cd0c4df391fb355e7da1f136f3cc43ee</vt:lpwstr>
  </property>
</Properties>
</file>